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87"/>
      </w:tblGrid>
      <w:tr w:rsidR="002D50A2" w:rsidRPr="00C43E8A" w:rsidTr="009A30D4">
        <w:trPr>
          <w:trHeight w:val="2322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7"/>
              <w:gridCol w:w="971"/>
              <w:gridCol w:w="3632"/>
            </w:tblGrid>
            <w:tr w:rsidR="00C43E8A" w:rsidTr="009104AB">
              <w:tc>
                <w:tcPr>
                  <w:tcW w:w="4757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59264" behindDoc="1" locked="0" layoutInCell="1" allowOverlap="1">
                        <wp:simplePos x="0" y="0"/>
                        <wp:positionH relativeFrom="margin">
                          <wp:posOffset>-68580</wp:posOffset>
                        </wp:positionH>
                        <wp:positionV relativeFrom="margin">
                          <wp:posOffset>0</wp:posOffset>
                        </wp:positionV>
                        <wp:extent cx="2461260" cy="687070"/>
                        <wp:effectExtent l="0" t="0" r="0" b="0"/>
                        <wp:wrapSquare wrapText="bothSides"/>
                        <wp:docPr id="3" name="Picture 294" descr="univ_belgrade_e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94" descr="univ_belgrade_e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61260" cy="6870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971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60288" behindDoc="0" locked="0" layoutInCell="1" allowOverlap="1">
                        <wp:simplePos x="0" y="0"/>
                        <wp:positionH relativeFrom="margin">
                          <wp:posOffset>523875</wp:posOffset>
                        </wp:positionH>
                        <wp:positionV relativeFrom="margin">
                          <wp:posOffset>90805</wp:posOffset>
                        </wp:positionV>
                        <wp:extent cx="1707515" cy="350520"/>
                        <wp:effectExtent l="0" t="0" r="0" b="0"/>
                        <wp:wrapSquare wrapText="bothSides"/>
                        <wp:docPr id="2" name="Picture 1" descr="https://www.youthpass.eu/static/common/img/logo-program/logo-erasmus-plu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www.youthpass.eu/static/common/img/logo-program/logo-erasmus-plu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7515" cy="350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:rsidR="00A13E4B" w:rsidRDefault="00A13E4B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>APPLICATION FORM</w:t>
            </w:r>
          </w:p>
          <w:p w:rsidR="0070104E" w:rsidRDefault="0046452F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>STUDENT MOBILITY FOR TRAINEESHIPS</w:t>
            </w:r>
          </w:p>
          <w:p w:rsidR="00C43E8A" w:rsidRPr="00C43E8A" w:rsidRDefault="00C43E8A" w:rsidP="00A13E4B">
            <w:pPr>
              <w:pStyle w:val="PlainText"/>
              <w:spacing w:after="240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ERASMUS+ PROGRAMME </w:t>
            </w:r>
          </w:p>
          <w:p w:rsidR="0070104E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 </w:t>
            </w:r>
            <w:sdt>
              <w:sdtPr>
                <w:rPr>
                  <w:rFonts w:ascii="Calibri Light" w:hAnsi="Calibri Light" w:cs="Consolas"/>
                  <w:b/>
                  <w:color w:val="2E74B5" w:themeColor="accent1" w:themeShade="BF"/>
                  <w:sz w:val="26"/>
                  <w:szCs w:val="26"/>
                </w:rPr>
                <w:id w:val="902498322"/>
                <w:placeholder>
                  <w:docPart w:val="B68989BFDE0A4FF4AA32E1399163F8E2"/>
                </w:placeholder>
                <w:dropDownList>
                  <w:listItem w:value="Choose an item."/>
                  <w:listItem w:displayText="Academic 2020/21" w:value="Academic 2020/21"/>
                  <w:listItem w:displayText="Academic 2021/22" w:value="Academic 2021/22"/>
                  <w:listItem w:displayText="Academic 2022/23" w:value="Academic 2022/23"/>
                </w:dropDownList>
              </w:sdtPr>
              <w:sdtEndPr/>
              <w:sdtContent>
                <w:r w:rsidR="006E79DA">
                  <w:rPr>
                    <w:rFonts w:ascii="Calibri Light" w:hAnsi="Calibri Light" w:cs="Consolas"/>
                    <w:b/>
                    <w:color w:val="2E74B5" w:themeColor="accent1" w:themeShade="BF"/>
                    <w:sz w:val="26"/>
                    <w:szCs w:val="26"/>
                  </w:rPr>
                  <w:t>Academic 2021/22</w:t>
                </w:r>
              </w:sdtContent>
            </w:sdt>
            <w:r w:rsidR="0070104E" w:rsidRPr="00C43E8A"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 </w:t>
            </w:r>
          </w:p>
          <w:p w:rsidR="004C4374" w:rsidRDefault="004C4374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</w:p>
          <w:sdt>
            <w:sdtP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alias w:val="Upload your photo"/>
              <w:tag w:val="Upload your photo"/>
              <w:id w:val="376055876"/>
              <w:showingPlcHdr/>
              <w:picture/>
            </w:sdtPr>
            <w:sdtEndPr/>
            <w:sdtContent>
              <w:p w:rsidR="004C4374" w:rsidRPr="00C43E8A" w:rsidRDefault="004C4374" w:rsidP="0070104E">
                <w:pPr>
                  <w:pStyle w:val="PlainText"/>
                  <w:jc w:val="center"/>
                  <w:rPr>
                    <w:rFonts w:ascii="Calibri Light" w:hAnsi="Calibri Light" w:cs="Consolas"/>
                    <w:b/>
                    <w:color w:val="2E74B5" w:themeColor="accent1" w:themeShade="BF"/>
                    <w:sz w:val="26"/>
                    <w:szCs w:val="26"/>
                  </w:rPr>
                </w:pPr>
                <w:r w:rsidRPr="004C4374">
                  <w:rPr>
                    <w:rFonts w:ascii="Calibri Light" w:hAnsi="Calibri Light" w:cs="Consolas"/>
                    <w:b/>
                    <w:noProof/>
                    <w:color w:val="2E74B5" w:themeColor="accent1" w:themeShade="BF"/>
                    <w:sz w:val="26"/>
                    <w:szCs w:val="26"/>
                    <w:shd w:val="clear" w:color="auto" w:fill="DEEAF6" w:themeFill="accent1" w:themeFillTint="33"/>
                  </w:rPr>
                  <w:drawing>
                    <wp:inline distT="0" distB="0" distL="0" distR="0">
                      <wp:extent cx="1574800" cy="1574800"/>
                      <wp:effectExtent l="0" t="0" r="6350" b="635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74800" cy="157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692435" w:rsidRPr="00C43E8A" w:rsidRDefault="004C4374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  <w:r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  <w:t>Photo</w:t>
            </w:r>
          </w:p>
          <w:p w:rsidR="003F01E1" w:rsidRPr="00C43E8A" w:rsidRDefault="003F01E1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</w:tc>
      </w:tr>
    </w:tbl>
    <w:p w:rsidR="00910134" w:rsidRDefault="00A13E4B" w:rsidP="002F3D4A">
      <w:pP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 </w:t>
      </w:r>
      <w:r w:rsidR="00910134" w:rsidRPr="00C43E8A"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>PERSONAL DATA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irst Na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F53CE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  <w:bookmarkEnd w:id="0"/>
          </w:p>
        </w:tc>
      </w:tr>
      <w:tr w:rsidR="004C4374" w:rsidRPr="00C20D0F" w:rsidTr="00273D39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mily Na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F53CE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  <w:bookmarkEnd w:id="1"/>
          </w:p>
        </w:tc>
      </w:tr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Gend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Date of Birth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99816689"/>
            <w:placeholder>
              <w:docPart w:val="8888DB9085944DE1B14C78A18AEF42A0"/>
            </w:placeholder>
            <w:showingPlcHdr/>
            <w:date w:fullDate="2021-01-2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4C4374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p>
            </w:tc>
          </w:sdtContent>
        </w:sdt>
      </w:tr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ce of Birth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Nationality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assport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  <w:bookmarkEnd w:id="2"/>
          </w:p>
        </w:tc>
      </w:tr>
    </w:tbl>
    <w:p w:rsidR="004C4374" w:rsidRPr="00075AD0" w:rsidRDefault="004C4374" w:rsidP="002F3D4A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:rsidR="00FB5B50" w:rsidRPr="004C4374" w:rsidRDefault="003F01E1" w:rsidP="002F3D4A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 w:rsidRPr="004C4374"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 xml:space="preserve">II </w:t>
      </w:r>
      <w:r w:rsidR="00FB5B50" w:rsidRPr="004C4374">
        <w:rPr>
          <w:rFonts w:ascii="Calibri Light" w:hAnsi="Calibri Light" w:cs="Consolas"/>
          <w:b/>
          <w:color w:val="2E74B5" w:themeColor="accent1" w:themeShade="BF"/>
          <w:szCs w:val="22"/>
        </w:rPr>
        <w:t>CONTACT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e-mail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hone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urrent address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ermanent address (if different)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D56816" w:rsidRPr="00075AD0" w:rsidRDefault="00D56816" w:rsidP="002F3D4A">
      <w:pPr>
        <w:rPr>
          <w:rFonts w:ascii="Calibri Light" w:hAnsi="Calibri Light" w:cs="Consolas"/>
          <w:sz w:val="20"/>
          <w:szCs w:val="20"/>
        </w:rPr>
      </w:pPr>
    </w:p>
    <w:p w:rsidR="0070104E" w:rsidRPr="008B2C6D" w:rsidRDefault="003F01E1" w:rsidP="002F3D4A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II </w:t>
      </w:r>
      <w:r w:rsidR="008B2C6D">
        <w:rPr>
          <w:rFonts w:ascii="Calibri Light" w:hAnsi="Calibri Light" w:cs="Consolas"/>
          <w:b/>
          <w:color w:val="2E74B5" w:themeColor="accent1" w:themeShade="BF"/>
          <w:szCs w:val="22"/>
        </w:rPr>
        <w:t>ACADEMIC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FB5B50" w:rsidRPr="00C20D0F" w:rsidTr="00273D39">
        <w:tc>
          <w:tcPr>
            <w:tcW w:w="2965" w:type="dxa"/>
            <w:shd w:val="clear" w:color="auto" w:fill="DEEAF6" w:themeFill="accent1" w:themeFillTint="33"/>
            <w:vAlign w:val="center"/>
          </w:tcPr>
          <w:p w:rsidR="00FB5B50" w:rsidRPr="00273D39" w:rsidRDefault="00846C62" w:rsidP="00D56816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University</w:t>
            </w:r>
          </w:p>
        </w:tc>
        <w:tc>
          <w:tcPr>
            <w:tcW w:w="7555" w:type="dxa"/>
            <w:vAlign w:val="center"/>
          </w:tcPr>
          <w:p w:rsidR="00FB5B50" w:rsidRPr="00C20D0F" w:rsidRDefault="00D1002E" w:rsidP="00D56816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>
              <w:rPr>
                <w:rFonts w:ascii="Calibri Light" w:hAnsi="Calibri Light" w:cs="Consolas"/>
                <w:b/>
                <w:sz w:val="21"/>
                <w:szCs w:val="21"/>
              </w:rPr>
              <w:t>University of Arts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  <w:lang w:val="sr-Cyrl-RS"/>
              </w:rPr>
              <w:t xml:space="preserve"> 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</w:rPr>
              <w:t>in</w:t>
            </w:r>
            <w:r>
              <w:rPr>
                <w:rFonts w:ascii="Calibri Light" w:hAnsi="Calibri Light" w:cs="Consolas"/>
                <w:b/>
                <w:sz w:val="21"/>
                <w:szCs w:val="21"/>
              </w:rPr>
              <w:t xml:space="preserve"> Belgrade</w:t>
            </w:r>
          </w:p>
        </w:tc>
      </w:tr>
      <w:tr w:rsidR="00846C62" w:rsidRPr="00C20D0F" w:rsidTr="00273D39">
        <w:tc>
          <w:tcPr>
            <w:tcW w:w="2965" w:type="dxa"/>
            <w:shd w:val="clear" w:color="auto" w:fill="DEEAF6" w:themeFill="accent1" w:themeFillTint="33"/>
            <w:vAlign w:val="center"/>
          </w:tcPr>
          <w:p w:rsidR="00846C62" w:rsidRPr="00273D39" w:rsidRDefault="00846C62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culty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8466034"/>
            <w:placeholder>
              <w:docPart w:val="54353F71E4684BEC9812F9844A95785C"/>
            </w:placeholder>
            <w:showingPlcHdr/>
            <w:dropDownList>
              <w:listItem w:value="Choose an item."/>
              <w:listItem w:displayText="Faculty of Music" w:value="Faculty of Music"/>
              <w:listItem w:displayText="Faculty of Fine Arts" w:value="Faculty of Fine Arts"/>
              <w:listItem w:displayText="Faculty of Applied Arts" w:value="Faculty of Applied Arts"/>
              <w:listItem w:displayText="Faculty of Dramatic Arts" w:value="Faculty of Dramatic Arts"/>
              <w:listItem w:displayText="Interdisciplinary Studies" w:value="Interdisciplinary Studies"/>
            </w:dropDownList>
          </w:sdtPr>
          <w:sdtEndPr/>
          <w:sdtContent>
            <w:tc>
              <w:tcPr>
                <w:tcW w:w="7555" w:type="dxa"/>
                <w:vAlign w:val="center"/>
              </w:tcPr>
              <w:p w:rsidR="00846C62" w:rsidRPr="00F45163" w:rsidRDefault="002D50A2" w:rsidP="00EC1FFC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faculty</w:t>
                </w:r>
                <w:r w:rsidRPr="008B2C6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366E1A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366E1A" w:rsidRPr="00273D39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Programm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66E1A" w:rsidRDefault="00366E1A" w:rsidP="00366E1A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66E1A" w:rsidRPr="00C20D0F" w:rsidTr="00273D39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366E1A" w:rsidRPr="00273D39" w:rsidRDefault="00366E1A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udy Level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83702895"/>
            <w:placeholder>
              <w:docPart w:val="0BAA7AB70CB746C2BCB6BB54F8319E5B"/>
            </w:placeholder>
            <w:showingPlcHdr/>
            <w:dropDownList>
              <w:listItem w:value="Choose an item."/>
              <w:listItem w:displayText="First Cycle (Bachelor)" w:value="First Cycle (Bachelor)"/>
              <w:listItem w:displayText="Second Cycle (Master)" w:value="Second Cycle (Master)"/>
              <w:listItem w:displayText="Third Cycle (Doctoral)" w:value="Third Cycle (Doctoral)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366E1A" w:rsidRPr="00C20D0F" w:rsidRDefault="002D50A2" w:rsidP="00366E1A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B8433E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:rsidTr="00273D39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B8433E" w:rsidRPr="00273D39" w:rsidRDefault="003A743D" w:rsidP="00B8433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Start</w:t>
            </w:r>
            <w:r w:rsidR="007F11B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Dat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B8433E" w:rsidRPr="00C20D0F" w:rsidRDefault="007F11BD" w:rsidP="002D50A2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77926252"/>
                <w:placeholder>
                  <w:docPart w:val="E3334A3AB7F94C4AA8160C11219088E3"/>
                </w:placeholder>
                <w:showingPlcHdr/>
                <w:dropDownList>
                  <w:listItem w:value="Choose an item."/>
                  <w:listItem w:displayText="September" w:value="September"/>
                  <w:listItem w:displayText="October" w:value="October"/>
                  <w:listItem w:displayText="November" w:value="November"/>
                </w:dropDownList>
              </w:sdtPr>
              <w:sdtEndPr/>
              <w:sdtContent>
                <w:r w:rsidR="002D50A2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123C1C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,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458295811"/>
                <w:placeholder>
                  <w:docPart w:val="24648902E965491FB4F00F2E807A69ED"/>
                </w:placeholder>
                <w:showingPlcHdr/>
                <w:dropDownList>
                  <w:listItem w:value="Choose an item."/>
                  <w:listItem w:displayText="2015" w:value="2015"/>
                  <w:listItem w:displayText="2016" w:value="2016"/>
                  <w:listItem w:displayText="2017" w:value="2017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 </w:t>
            </w:r>
          </w:p>
        </w:tc>
      </w:tr>
      <w:tr w:rsidR="00B8433E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B8433E" w:rsidRPr="00273D39" w:rsidRDefault="003A743D" w:rsidP="00B8433E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Programme Duration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1677178269"/>
            <w:placeholder>
              <w:docPart w:val="417F1176E32343429212B5ABE300FBE7"/>
            </w:placeholder>
            <w:showingPlcHdr/>
            <w:dropDownList>
              <w:listItem w:value="Choose an item."/>
              <w:listItem w:displayText="4 years - 240 ECTS" w:value="4 years - 240 ECTS"/>
              <w:listItem w:displayText="1 year - 60 ECTS" w:value="1 year - 60 ECTS"/>
              <w:listItem w:displayText="3 years - 160 ECTS" w:value="3 years - 160 ECTS"/>
              <w:listItem w:displayText="5 years - 300 ECTS" w:value="5 years - 300 ECTS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B8433E" w:rsidRPr="00C20D0F" w:rsidRDefault="002D50A2" w:rsidP="00B8433E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duration</w:t>
                </w:r>
                <w:r w:rsidRPr="009D6D8F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B8433E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B8433E" w:rsidRPr="00273D39" w:rsidRDefault="00B8433E" w:rsidP="00B8433E">
            <w:pPr>
              <w:pStyle w:val="PlainText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ECTS obtained at the time of application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B8433E" w:rsidRPr="00C20D0F" w:rsidRDefault="009D6D8F" w:rsidP="00B8433E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D1002E" w:rsidRPr="00075AD0" w:rsidRDefault="00D1002E" w:rsidP="00FB5B50">
      <w:pPr>
        <w:rPr>
          <w:rFonts w:ascii="Calibri Light" w:hAnsi="Calibri Light" w:cs="Consolas"/>
          <w:sz w:val="20"/>
          <w:szCs w:val="20"/>
        </w:rPr>
      </w:pPr>
    </w:p>
    <w:p w:rsidR="00D2278A" w:rsidRPr="009D6D8F" w:rsidRDefault="009D6D8F" w:rsidP="00D2278A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lastRenderedPageBreak/>
        <w:t>I</w:t>
      </w:r>
      <w:r w:rsidR="003F01E1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V </w:t>
      </w:r>
      <w:r w:rsidR="00D2278A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LANG</w:t>
      </w:r>
      <w:r w:rsidR="00AE25CD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UAGE PROFICIENCY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123C1C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Mother T</w:t>
            </w:r>
            <w:r w:rsidR="00C874A9"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ongu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C874A9" w:rsidP="00C874A9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C874A9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English</w:t>
            </w:r>
            <w:r w:rsidR="00123C1C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 xml:space="preserve"> L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693145003"/>
            <w:placeholder>
              <w:docPart w:val="9910E006253946B9B7FD1707DDCEB304"/>
            </w:placeholder>
            <w:showingPlcHdr/>
            <w:dropDownList>
              <w:listItem w:value="Choose an item.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C874A9" w:rsidRPr="00C20D0F" w:rsidTr="00C874A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sdt>
            <w:sdtP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id w:val="1518968670"/>
              <w:placeholder>
                <w:docPart w:val="8E622E4146534ED19A393167C0FC9EC7"/>
              </w:placeholder>
              <w:showingPlcHdr/>
              <w:dropDownList>
                <w:listItem w:value="Choose an item."/>
                <w:listItem w:displayText="Bulgarian" w:value="Bulgarian"/>
                <w:listItem w:displayText="Croatian" w:value="Croatian"/>
                <w:listItem w:displayText="Czech" w:value="Czech"/>
                <w:listItem w:displayText="Danish" w:value="Danish"/>
                <w:listItem w:displayText="Duch" w:value="Duch"/>
                <w:listItem w:displayText="Estonian" w:value="Estonian"/>
                <w:listItem w:displayText="Finnish" w:value="Finnish"/>
                <w:listItem w:displayText="French" w:value="French"/>
                <w:listItem w:displayText="German" w:value="German"/>
                <w:listItem w:displayText="Greek" w:value="Greek"/>
                <w:listItem w:displayText="Hungarian" w:value="Hungarian"/>
                <w:listItem w:displayText="Icelancic" w:value="Icelancic"/>
                <w:listItem w:displayText="Irish" w:value="Irish"/>
                <w:listItem w:displayText="Italian" w:value="Italian"/>
                <w:listItem w:displayText="Latvian" w:value="Latvian"/>
                <w:listItem w:displayText="Lithuanian" w:value="Lithuanian"/>
                <w:listItem w:displayText="Macedonian" w:value="Macedonian"/>
                <w:listItem w:displayText="Maltese" w:value="Maltese"/>
                <w:listItem w:displayText="Norwegian" w:value="Norwegian"/>
                <w:listItem w:displayText="Polish" w:value="Polish"/>
                <w:listItem w:displayText="Portuguese" w:value="Portuguese"/>
                <w:listItem w:displayText="Romanian" w:value="Romanian"/>
                <w:listItem w:displayText="Slovak" w:value="Slovak"/>
                <w:listItem w:displayText="Slovenian" w:value="Slovenian"/>
                <w:listItem w:displayText="Spanish" w:value="Spanish"/>
                <w:listItem w:displayText="Swedish" w:value="Swedish"/>
                <w:listItem w:displayText="Turkish" w:value="Turkish"/>
              </w:dropDownList>
            </w:sdtPr>
            <w:sdtEndPr/>
            <w:sdtContent>
              <w:p w:rsidR="00C874A9" w:rsidRPr="00273D39" w:rsidRDefault="00F53CE4" w:rsidP="00C874A9">
                <w:pPr>
                  <w:spacing w:before="60" w:after="60"/>
                  <w:rPr>
                    <w:rFonts w:ascii="Calibri Light" w:hAnsi="Calibri Light" w:cs="Consolas"/>
                    <w:color w:val="1F4E79" w:themeColor="accent1" w:themeShade="80"/>
                    <w:sz w:val="21"/>
                    <w:szCs w:val="21"/>
                    <w:lang w:val="en-U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anguage of the host country</w:t>
                </w:r>
              </w:p>
            </w:sdtContent>
          </w:sdt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26302950"/>
            <w:placeholder>
              <w:docPart w:val="81EC48B8789340F9A933A8521A03E9E2"/>
            </w:placeholder>
            <w:showingPlcHdr/>
            <w:dropDownList>
              <w:listItem w:value="Choose an item."/>
              <w:listItem w:displayText="No knowledge" w:value="No knowledge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:rsidR="00D2278A" w:rsidRPr="00075AD0" w:rsidRDefault="00D2278A" w:rsidP="002F3D4A">
      <w:pPr>
        <w:rPr>
          <w:rFonts w:ascii="Calibri Light" w:hAnsi="Calibri Light" w:cs="Consolas"/>
          <w:sz w:val="20"/>
          <w:szCs w:val="20"/>
        </w:rPr>
      </w:pPr>
    </w:p>
    <w:p w:rsidR="00C874A9" w:rsidRPr="008B2C6D" w:rsidRDefault="00C874A9" w:rsidP="00C874A9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 </w:t>
      </w:r>
      <w:r w:rsidR="0046452F">
        <w:rPr>
          <w:rFonts w:ascii="Calibri Light" w:hAnsi="Calibri Light" w:cs="Consolas"/>
          <w:b/>
          <w:color w:val="2E74B5" w:themeColor="accent1" w:themeShade="BF"/>
          <w:szCs w:val="22"/>
        </w:rPr>
        <w:t>HOST INSTITUTION/ORGANIS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:rsidTr="0046452F">
        <w:tc>
          <w:tcPr>
            <w:tcW w:w="2964" w:type="dxa"/>
            <w:shd w:val="clear" w:color="auto" w:fill="DEEAF6" w:themeFill="accent1" w:themeFillTint="33"/>
            <w:vAlign w:val="center"/>
          </w:tcPr>
          <w:p w:rsidR="00C874A9" w:rsidRPr="00273D39" w:rsidRDefault="0046452F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nstitution/organisation</w:t>
            </w:r>
          </w:p>
        </w:tc>
        <w:tc>
          <w:tcPr>
            <w:tcW w:w="7553" w:type="dxa"/>
            <w:vAlign w:val="center"/>
          </w:tcPr>
          <w:p w:rsidR="00C874A9" w:rsidRPr="00C20D0F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46452F">
        <w:tc>
          <w:tcPr>
            <w:tcW w:w="2964" w:type="dxa"/>
            <w:shd w:val="clear" w:color="auto" w:fill="DEEAF6" w:themeFill="accent1" w:themeFillTint="33"/>
            <w:vAlign w:val="center"/>
          </w:tcPr>
          <w:p w:rsidR="00C874A9" w:rsidRPr="00273D3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ountry</w:t>
            </w:r>
          </w:p>
        </w:tc>
        <w:tc>
          <w:tcPr>
            <w:tcW w:w="7553" w:type="dxa"/>
            <w:vAlign w:val="center"/>
          </w:tcPr>
          <w:p w:rsidR="00C874A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6452F" w:rsidRPr="00C20D0F" w:rsidTr="0046452F">
        <w:tc>
          <w:tcPr>
            <w:tcW w:w="2964" w:type="dxa"/>
            <w:shd w:val="clear" w:color="auto" w:fill="DEEAF6" w:themeFill="accent1" w:themeFillTint="33"/>
            <w:vAlign w:val="center"/>
          </w:tcPr>
          <w:p w:rsidR="0046452F" w:rsidRDefault="0046452F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ity</w:t>
            </w:r>
          </w:p>
        </w:tc>
        <w:tc>
          <w:tcPr>
            <w:tcW w:w="7553" w:type="dxa"/>
            <w:vAlign w:val="center"/>
          </w:tcPr>
          <w:p w:rsidR="0046452F" w:rsidRPr="002A576B" w:rsidRDefault="00FA27AE" w:rsidP="009104AB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123C1C" w:rsidRPr="00C20D0F" w:rsidTr="0046452F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123C1C" w:rsidRPr="00273D39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Duration of Mobility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1609774318"/>
            <w:placeholder>
              <w:docPart w:val="84784D69F3F341FBAF5926C3B3641580"/>
            </w:placeholder>
            <w:showingPlcHdr/>
            <w:dropDownList>
              <w:listItem w:value="Choose an item."/>
              <w:listItem w:displayText="2 months" w:value="2 months"/>
              <w:listItem w:displayText="3 months" w:value="3 months"/>
            </w:dropDownList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</w:tcPr>
              <w:p w:rsidR="00123C1C" w:rsidRPr="002A576B" w:rsidRDefault="002D50A2" w:rsidP="002D50A2">
                <w:pPr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 w:rsidRPr="00123C1C"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Choose a duration</w:t>
                </w:r>
                <w:r w:rsidRPr="00123C1C">
                  <w:rPr>
                    <w:rStyle w:val="PlaceholderText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C874A9" w:rsidRPr="00C20D0F" w:rsidTr="0046452F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123C1C" w:rsidP="009104AB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Period of Mobi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123C1C" w:rsidP="00EC287A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Start:</w:t>
            </w:r>
            <w:r w:rsidR="00EC287A" w:rsidRPr="00EC287A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237624890"/>
                <w:placeholder>
                  <w:docPart w:val="31664B36D14D4800BC54D377A49A1A95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Content>
                <w:r w:rsidR="00EC287A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EC287A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EC287A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387633264"/>
                <w:placeholder>
                  <w:docPart w:val="96711440276544AD943C7AFC610CF376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  <w:r w:rsidR="00331633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="00331633"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831915005"/>
                <w:placeholder>
                  <w:docPart w:val="C4DD7E97C544437698A93E301C1A59FD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Content>
                <w:r w:rsidR="00EC287A"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="00EC287A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EC287A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987081920"/>
                <w:placeholder>
                  <w:docPart w:val="DA7FAC88869840899C7FF1056446B89A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="002D50A2"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Choose a year.</w:t>
                </w:r>
              </w:sdtContent>
            </w:sdt>
          </w:p>
        </w:tc>
      </w:tr>
    </w:tbl>
    <w:p w:rsidR="00F45163" w:rsidRPr="00075AD0" w:rsidRDefault="00F45163" w:rsidP="00F45163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:rsidR="00F45163" w:rsidRPr="004C4374" w:rsidRDefault="00186371" w:rsidP="00F45163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 xml:space="preserve">VI </w:t>
      </w:r>
      <w:r w:rsidR="00FA27AE">
        <w:rPr>
          <w:rFonts w:ascii="Calibri Light" w:hAnsi="Calibri Light" w:cs="Consolas"/>
          <w:b/>
          <w:color w:val="2E74B5" w:themeColor="accent1" w:themeShade="BF"/>
          <w:szCs w:val="22"/>
        </w:rPr>
        <w:t>PRELIMINARY PROGRAMME OF THE TRAINEESHIP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FA27AE" w:rsidRPr="00186371" w:rsidTr="00FA27AE">
        <w:tc>
          <w:tcPr>
            <w:tcW w:w="105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A27AE" w:rsidRDefault="00BA348E" w:rsidP="00FA27AE">
            <w:pPr>
              <w:spacing w:line="276" w:lineRule="auto"/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3" w:name="Text12"/>
            <w: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color w:val="1F4E79" w:themeColor="accent1" w:themeShade="80"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color w:val="1F4E79" w:themeColor="accent1" w:themeShade="80"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color w:val="1F4E79" w:themeColor="accent1" w:themeShade="80"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color w:val="1F4E79" w:themeColor="accent1" w:themeShade="80"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color w:val="1F4E79" w:themeColor="accent1" w:themeShade="80"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fldChar w:fldCharType="end"/>
            </w:r>
            <w:bookmarkEnd w:id="3"/>
          </w:p>
          <w:p w:rsidR="00FA27AE" w:rsidRPr="00186371" w:rsidRDefault="00FA27AE" w:rsidP="00FA27AE">
            <w:pPr>
              <w:spacing w:line="276" w:lineRule="auto"/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</w:p>
        </w:tc>
      </w:tr>
    </w:tbl>
    <w:p w:rsidR="00FA27AE" w:rsidRDefault="00FA27AE" w:rsidP="00FA27AE">
      <w:pP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</w:pPr>
    </w:p>
    <w:p w:rsidR="00FA27AE" w:rsidRPr="004C4374" w:rsidRDefault="00FA27AE" w:rsidP="00FA27AE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 xml:space="preserve">VII 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KNOWLEDGE, SKILS AND COMPETENCES TO BE ACCQIRED DURING THE TRAINEESHIP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FA27AE" w:rsidRPr="00186371" w:rsidTr="000E7E99">
        <w:tc>
          <w:tcPr>
            <w:tcW w:w="1051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FA27AE" w:rsidRDefault="00BA348E" w:rsidP="000E7E99">
            <w:pPr>
              <w:spacing w:line="276" w:lineRule="auto"/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4" w:name="Text13"/>
            <w: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color w:val="1F4E79" w:themeColor="accent1" w:themeShade="80"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color w:val="1F4E79" w:themeColor="accent1" w:themeShade="80"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color w:val="1F4E79" w:themeColor="accent1" w:themeShade="80"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color w:val="1F4E79" w:themeColor="accent1" w:themeShade="80"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color w:val="1F4E79" w:themeColor="accent1" w:themeShade="80"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  <w:fldChar w:fldCharType="end"/>
            </w:r>
            <w:bookmarkEnd w:id="4"/>
          </w:p>
          <w:p w:rsidR="00FA27AE" w:rsidRPr="00186371" w:rsidRDefault="00FA27AE" w:rsidP="000E7E99">
            <w:pPr>
              <w:spacing w:line="276" w:lineRule="auto"/>
              <w:rPr>
                <w:rFonts w:ascii="Calibri Light" w:hAnsi="Calibri Light" w:cs="Consolas"/>
                <w:bCs/>
                <w:color w:val="1F4E79" w:themeColor="accent1" w:themeShade="80"/>
                <w:sz w:val="21"/>
                <w:szCs w:val="21"/>
                <w:lang w:val="sr-Latn-CS"/>
              </w:rPr>
            </w:pPr>
          </w:p>
        </w:tc>
      </w:tr>
    </w:tbl>
    <w:p w:rsidR="002D50A2" w:rsidRPr="00075AD0" w:rsidRDefault="002D50A2" w:rsidP="002D50A2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:rsidR="002D50A2" w:rsidRPr="008B2C6D" w:rsidRDefault="002D50A2" w:rsidP="002D50A2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II</w:t>
      </w:r>
      <w:r w:rsidR="00227245">
        <w:rPr>
          <w:rFonts w:ascii="Calibri Light" w:hAnsi="Calibri Light" w:cs="Consolas"/>
          <w:b/>
          <w:color w:val="2E74B5" w:themeColor="accent1" w:themeShade="BF"/>
          <w:szCs w:val="22"/>
        </w:rPr>
        <w:t>I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 ERASMUS+ SCHOLARSHIP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2D50A2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2D50A2" w:rsidRPr="00273D39" w:rsidRDefault="00CE54F5" w:rsidP="00CE54F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Have you ever received an Erasmus scholarship before?</w:t>
            </w:r>
          </w:p>
        </w:tc>
        <w:sdt>
          <w:sdtPr>
            <w:rPr>
              <w:rFonts w:ascii="Calibri Light" w:hAnsi="Calibri Light" w:cs="Consolas"/>
              <w:b/>
              <w:sz w:val="21"/>
              <w:szCs w:val="21"/>
            </w:rPr>
            <w:id w:val="-1093624654"/>
            <w:placeholder>
              <w:docPart w:val="C01AABCCE9F142A89E67E94874AFB76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:rsidR="002D50A2" w:rsidRPr="00C20D0F" w:rsidRDefault="007471DE" w:rsidP="009104AB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  <w:tr w:rsidR="002D50A2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2D50A2" w:rsidRPr="00273D39" w:rsidRDefault="00CE54F5" w:rsidP="00CE54F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f yes, please give us more details about it.</w:t>
            </w:r>
          </w:p>
        </w:tc>
        <w:tc>
          <w:tcPr>
            <w:tcW w:w="7552" w:type="dxa"/>
            <w:vAlign w:val="center"/>
          </w:tcPr>
          <w:p w:rsidR="002D50A2" w:rsidRPr="007471DE" w:rsidRDefault="007471DE" w:rsidP="009104AB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 w:rsidRPr="007471DE"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5" w:name="Text11"/>
            <w:r w:rsidRPr="007471DE"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 w:rsidRPr="007471DE">
              <w:rPr>
                <w:rFonts w:ascii="Calibri Light" w:hAnsi="Calibri Light" w:cs="Consolas"/>
                <w:sz w:val="21"/>
                <w:szCs w:val="21"/>
              </w:rPr>
            </w:r>
            <w:r w:rsidRPr="007471DE"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 w:rsidRPr="007471DE"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5"/>
          </w:p>
        </w:tc>
      </w:tr>
      <w:tr w:rsidR="007471DE" w:rsidRPr="00C20D0F" w:rsidTr="007471DE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7471DE" w:rsidRPr="00273D39" w:rsidRDefault="007471DE" w:rsidP="00C95B8C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re you applying for additional funding?*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11127619"/>
            <w:placeholder>
              <w:docPart w:val="26E12BCEAA3B41A0BA5DEF047EBDF61E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7471DE" w:rsidRPr="007471DE" w:rsidRDefault="007471DE" w:rsidP="007471DE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  <w:tr w:rsidR="007471DE" w:rsidRPr="00C20D0F" w:rsidTr="007471DE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7471DE" w:rsidRPr="00273D39" w:rsidRDefault="00FA27AE" w:rsidP="00C95B8C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f yes, choose</w:t>
            </w:r>
            <w:r w:rsidR="00C95B8C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between two funding options:</w:t>
            </w:r>
            <w:r w:rsidR="007471DE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*</w:t>
            </w:r>
          </w:p>
        </w:tc>
        <w:tc>
          <w:tcPr>
            <w:tcW w:w="75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sdt>
            <w:sdtPr>
              <w:rPr>
                <w:rFonts w:ascii="Calibri Light" w:hAnsi="Calibri Light" w:cs="Consolas"/>
                <w:sz w:val="21"/>
                <w:szCs w:val="21"/>
              </w:rPr>
              <w:id w:val="-1414623895"/>
              <w:placeholder>
                <w:docPart w:val="A7BA907BD5344F428420E49785B8D79A"/>
              </w:placeholder>
              <w:showingPlcHdr/>
              <w:comboBox>
                <w:listItem w:value="Choose an item."/>
                <w:listItem w:displayText="Addition for students at traineeship (100€ per month)" w:value="Addition for students at traineeship (100€ per month)"/>
                <w:listItem w:displayText="Addition for students in unfavourable socio-economic situation (200€ per month)" w:value="Addition for students in unfavourable socio-economic situation (200€ per month)"/>
              </w:comboBox>
            </w:sdtPr>
            <w:sdtEndPr/>
            <w:sdtContent>
              <w:p w:rsidR="00C95B8C" w:rsidRPr="007471DE" w:rsidRDefault="00227245" w:rsidP="00227245">
                <w:pPr>
                  <w:pStyle w:val="PlainText"/>
                  <w:spacing w:line="276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sdtContent>
          </w:sdt>
        </w:tc>
      </w:tr>
    </w:tbl>
    <w:p w:rsidR="009D6D8F" w:rsidRPr="007471DE" w:rsidRDefault="00227245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>
        <w:rPr>
          <w:rFonts w:ascii="Calibri Light" w:hAnsi="Calibri Light" w:cs="Consolas"/>
          <w:sz w:val="20"/>
          <w:szCs w:val="20"/>
          <w:lang w:val="en-US"/>
        </w:rPr>
        <w:t>*</w:t>
      </w:r>
      <w:r w:rsidR="007471DE" w:rsidRPr="007471DE">
        <w:rPr>
          <w:rFonts w:ascii="Calibri Light" w:hAnsi="Calibri Light" w:cs="Consolas"/>
          <w:sz w:val="20"/>
          <w:szCs w:val="20"/>
          <w:lang w:val="en-US"/>
        </w:rPr>
        <w:t>Terms defined by the Call</w:t>
      </w:r>
    </w:p>
    <w:p w:rsidR="007471DE" w:rsidRPr="00075AD0" w:rsidRDefault="007471DE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CE54F5" w:rsidRPr="008B2C6D" w:rsidRDefault="00227245" w:rsidP="00CE54F5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X </w:t>
      </w:r>
      <w:r w:rsidR="007471DE">
        <w:rPr>
          <w:rFonts w:ascii="Calibri Light" w:hAnsi="Calibri Light" w:cs="Consolas"/>
          <w:b/>
          <w:color w:val="2E74B5" w:themeColor="accent1" w:themeShade="BF"/>
          <w:szCs w:val="22"/>
        </w:rPr>
        <w:t>CHECKLIST</w:t>
      </w:r>
      <w:r w:rsidR="005E0D34">
        <w:rPr>
          <w:rFonts w:ascii="Calibri Light" w:hAnsi="Calibri Light" w:cs="Consolas"/>
          <w:b/>
          <w:color w:val="2E74B5" w:themeColor="accent1" w:themeShade="BF"/>
          <w:szCs w:val="22"/>
        </w:rPr>
        <w:t>*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*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CE54F5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Required documents for all candidates:</w:t>
            </w:r>
          </w:p>
        </w:tc>
        <w:tc>
          <w:tcPr>
            <w:tcW w:w="7552" w:type="dxa"/>
            <w:vAlign w:val="center"/>
          </w:tcPr>
          <w:p w:rsidR="00CE54F5" w:rsidRDefault="00EC287A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759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Application Form</w:t>
            </w:r>
          </w:p>
          <w:p w:rsidR="000151DE" w:rsidRDefault="00EC287A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2044202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CV</w:t>
            </w:r>
          </w:p>
          <w:p w:rsidR="000151DE" w:rsidRDefault="00EC287A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11109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Motivation letter</w:t>
            </w:r>
          </w:p>
          <w:p w:rsidR="000151DE" w:rsidRDefault="00EC287A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400900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Language Certificate</w:t>
            </w:r>
          </w:p>
          <w:p w:rsidR="000151DE" w:rsidRDefault="00EC287A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620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Transcript of Records</w:t>
            </w:r>
          </w:p>
          <w:p w:rsidR="000151DE" w:rsidRDefault="00EC287A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4221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ortfolio, recording or artistic biography</w:t>
            </w:r>
          </w:p>
          <w:p w:rsidR="000151DE" w:rsidRDefault="00EC287A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7838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assport scan</w:t>
            </w:r>
          </w:p>
          <w:p w:rsidR="000151DE" w:rsidRPr="007471DE" w:rsidRDefault="00EC287A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30273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Signed statement of data protection compliance</w:t>
            </w:r>
          </w:p>
        </w:tc>
      </w:tr>
      <w:tr w:rsidR="005E0D34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5E0D34" w:rsidRDefault="005E0D34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dditional documents, if applicable:</w:t>
            </w:r>
          </w:p>
        </w:tc>
        <w:tc>
          <w:tcPr>
            <w:tcW w:w="7552" w:type="dxa"/>
            <w:vAlign w:val="center"/>
          </w:tcPr>
          <w:p w:rsidR="005E0D34" w:rsidRDefault="00EC287A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2023581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3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5E0D34">
              <w:rPr>
                <w:rFonts w:ascii="Calibri Light" w:hAnsi="Calibri Light" w:cs="Consolas"/>
                <w:sz w:val="21"/>
                <w:szCs w:val="21"/>
              </w:rPr>
              <w:t>Proof of international activities</w:t>
            </w:r>
          </w:p>
          <w:p w:rsidR="005E0D34" w:rsidRDefault="00EC287A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461727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0D34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5E0D34">
              <w:rPr>
                <w:rFonts w:ascii="Calibri Light" w:hAnsi="Calibri Light" w:cs="Consolas"/>
                <w:sz w:val="21"/>
                <w:szCs w:val="21"/>
              </w:rPr>
              <w:t>Proof of participation in Erasmus Student network</w:t>
            </w:r>
          </w:p>
        </w:tc>
      </w:tr>
    </w:tbl>
    <w:p w:rsidR="009D6D8F" w:rsidRPr="00075AD0" w:rsidRDefault="005E0D34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075AD0">
        <w:rPr>
          <w:rFonts w:ascii="Calibri Light" w:hAnsi="Calibri Light" w:cs="Consolas"/>
          <w:sz w:val="20"/>
          <w:szCs w:val="20"/>
        </w:rPr>
        <w:t>*</w:t>
      </w:r>
      <w:r w:rsidR="00227245">
        <w:rPr>
          <w:rFonts w:ascii="Calibri Light" w:hAnsi="Calibri Light" w:cs="Consolas"/>
          <w:sz w:val="20"/>
          <w:szCs w:val="20"/>
        </w:rPr>
        <w:t>*</w:t>
      </w:r>
      <w:r w:rsidRPr="00075AD0">
        <w:rPr>
          <w:rFonts w:ascii="Calibri Light" w:hAnsi="Calibri Light" w:cs="Consolas"/>
          <w:sz w:val="20"/>
          <w:szCs w:val="20"/>
        </w:rPr>
        <w:t xml:space="preserve">If you are applying for additional funding </w:t>
      </w:r>
      <w:r w:rsidR="00075AD0" w:rsidRPr="00075AD0">
        <w:rPr>
          <w:rFonts w:ascii="Calibri Light" w:hAnsi="Calibri Light" w:cs="Consolas"/>
          <w:sz w:val="20"/>
          <w:szCs w:val="20"/>
        </w:rPr>
        <w:t>for students</w:t>
      </w:r>
      <w:r w:rsidRPr="00075AD0">
        <w:rPr>
          <w:rFonts w:ascii="Calibri Light" w:hAnsi="Calibri Light" w:cs="Consolas"/>
          <w:sz w:val="20"/>
          <w:szCs w:val="20"/>
        </w:rPr>
        <w:t xml:space="preserve"> in </w:t>
      </w:r>
      <w:r w:rsidR="00075AD0" w:rsidRPr="00075AD0">
        <w:rPr>
          <w:rFonts w:ascii="Calibri Light" w:hAnsi="Calibri Light" w:cs="Consolas"/>
          <w:sz w:val="20"/>
          <w:szCs w:val="20"/>
        </w:rPr>
        <w:t>unfavourable</w:t>
      </w:r>
      <w:r w:rsidRPr="00075AD0">
        <w:rPr>
          <w:rFonts w:ascii="Calibri Light" w:hAnsi="Calibri Light" w:cs="Consolas"/>
          <w:sz w:val="20"/>
          <w:szCs w:val="20"/>
        </w:rPr>
        <w:t xml:space="preserve"> socio-economic situation</w:t>
      </w:r>
      <w:r w:rsidR="00075AD0" w:rsidRPr="00075AD0">
        <w:rPr>
          <w:rFonts w:ascii="Calibri Light" w:hAnsi="Calibri Light" w:cs="Consolas"/>
          <w:sz w:val="20"/>
          <w:szCs w:val="20"/>
        </w:rPr>
        <w:t>, after selection you will be asked to submit supporting documents, as described in the Call.</w:t>
      </w:r>
    </w:p>
    <w:p w:rsidR="009D6D8F" w:rsidRPr="00075AD0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075AD0" w:rsidRPr="008B2C6D" w:rsidRDefault="00075AD0" w:rsidP="00075AD0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lastRenderedPageBreak/>
        <w:t>IX STATEMEN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075AD0" w:rsidRPr="00C20D0F" w:rsidTr="00500865">
        <w:tc>
          <w:tcPr>
            <w:tcW w:w="10517" w:type="dxa"/>
            <w:shd w:val="clear" w:color="auto" w:fill="auto"/>
            <w:vAlign w:val="center"/>
          </w:tcPr>
          <w:p w:rsidR="00075AD0" w:rsidRDefault="00EC287A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326673394"/>
                <w14:checkbox>
                  <w14:checked w14:val="0"/>
                  <w14:checkedState w14:val="221A" w14:font="Corbel"/>
                  <w14:uncheckedState w14:val="2610" w14:font="MS Gothic"/>
                </w14:checkbox>
              </w:sdtPr>
              <w:sdtEndPr/>
              <w:sdtContent>
                <w:r w:rsidR="00075AD0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 I hereby state that my Erasmus+ mobility will not be funded by other EU funds.</w:t>
            </w:r>
          </w:p>
          <w:p w:rsidR="00661D5B" w:rsidRPr="007471DE" w:rsidRDefault="00EC287A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040981239"/>
                <w14:checkbox>
                  <w14:checked w14:val="0"/>
                  <w14:checkedState w14:val="221A" w14:font="Corbel"/>
                  <w14:uncheckedState w14:val="2610" w14:font="MS Gothic"/>
                </w14:checkbox>
              </w:sdtPr>
              <w:sdtEndPr/>
              <w:sdtContent>
                <w:r w:rsidR="00661D5B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  I confirm that all submitted documents are true and that the data they provide can be used by persons authorized to check, process and evaluate applicants under the Erasmus+ Mobility Programme.</w:t>
            </w:r>
          </w:p>
        </w:tc>
      </w:tr>
    </w:tbl>
    <w:p w:rsidR="009D6D8F" w:rsidRPr="00E06E72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661D5B" w:rsidRDefault="00E06E72" w:rsidP="00661D5B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>X 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E06E72" w:rsidRPr="00C20D0F" w:rsidTr="009104AB">
        <w:tc>
          <w:tcPr>
            <w:tcW w:w="10517" w:type="dxa"/>
            <w:shd w:val="clear" w:color="auto" w:fill="auto"/>
            <w:vAlign w:val="center"/>
          </w:tcPr>
          <w:p w:rsidR="00E06E72" w:rsidRDefault="00EC287A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258113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E72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 I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sign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this application form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>electronically by ticking the box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. </w:t>
            </w:r>
          </w:p>
        </w:tc>
      </w:tr>
    </w:tbl>
    <w:p w:rsidR="00E06E72" w:rsidRDefault="00E06E72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</w:p>
    <w:p w:rsidR="00F53CE4" w:rsidRPr="008B2C6D" w:rsidRDefault="00F53CE4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color w:val="2E74B5" w:themeColor="accent1" w:themeShade="BF"/>
          <w:szCs w:val="22"/>
        </w:rPr>
        <w:t xml:space="preserve">Date: </w:t>
      </w:r>
      <w:sdt>
        <w:sdtPr>
          <w:rPr>
            <w:rFonts w:ascii="Calibri Light" w:hAnsi="Calibri Light" w:cs="Consolas"/>
            <w:color w:val="2E74B5" w:themeColor="accent1" w:themeShade="BF"/>
            <w:szCs w:val="22"/>
          </w:rPr>
          <w:id w:val="1710915466"/>
          <w:placeholder>
            <w:docPart w:val="BE76E05A510945E5BA6C0DC6AD94184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F53CE4">
            <w:rPr>
              <w:rStyle w:val="PlaceholderText"/>
              <w:rFonts w:asciiTheme="majorHAnsi" w:hAnsiTheme="majorHAnsi" w:cstheme="majorHAnsi"/>
              <w:i/>
            </w:rPr>
            <w:t>Click or tap to enter a date.</w:t>
          </w:r>
        </w:sdtContent>
      </w:sdt>
    </w:p>
    <w:sectPr w:rsidR="00F53CE4" w:rsidRPr="008B2C6D" w:rsidSect="002D50A2">
      <w:pgSz w:w="12240" w:h="15840"/>
      <w:pgMar w:top="576" w:right="806" w:bottom="576" w:left="90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12C0" w:rsidRDefault="006612C0" w:rsidP="00773477">
      <w:pPr>
        <w:pStyle w:val="Caption"/>
      </w:pPr>
      <w:r>
        <w:separator/>
      </w:r>
    </w:p>
  </w:endnote>
  <w:endnote w:type="continuationSeparator" w:id="0">
    <w:p w:rsidR="006612C0" w:rsidRDefault="006612C0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12C0" w:rsidRDefault="006612C0" w:rsidP="00773477">
      <w:pPr>
        <w:pStyle w:val="Caption"/>
      </w:pPr>
      <w:r>
        <w:separator/>
      </w:r>
    </w:p>
  </w:footnote>
  <w:footnote w:type="continuationSeparator" w:id="0">
    <w:p w:rsidR="006612C0" w:rsidRDefault="006612C0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51DE"/>
    <w:rsid w:val="00075AD0"/>
    <w:rsid w:val="000B04C3"/>
    <w:rsid w:val="000D2D5E"/>
    <w:rsid w:val="000F4A79"/>
    <w:rsid w:val="00122225"/>
    <w:rsid w:val="00123C1C"/>
    <w:rsid w:val="00186371"/>
    <w:rsid w:val="001E1CB8"/>
    <w:rsid w:val="00224A64"/>
    <w:rsid w:val="00227245"/>
    <w:rsid w:val="00242C27"/>
    <w:rsid w:val="00250B4B"/>
    <w:rsid w:val="00262873"/>
    <w:rsid w:val="00273D39"/>
    <w:rsid w:val="002957FF"/>
    <w:rsid w:val="002966F0"/>
    <w:rsid w:val="002B1DD8"/>
    <w:rsid w:val="002D50A2"/>
    <w:rsid w:val="002E61C9"/>
    <w:rsid w:val="002E6AFF"/>
    <w:rsid w:val="002F3D4A"/>
    <w:rsid w:val="00323EA9"/>
    <w:rsid w:val="00331633"/>
    <w:rsid w:val="003459BA"/>
    <w:rsid w:val="00366E1A"/>
    <w:rsid w:val="003A743D"/>
    <w:rsid w:val="003D6F99"/>
    <w:rsid w:val="003F01E1"/>
    <w:rsid w:val="00460438"/>
    <w:rsid w:val="0046452F"/>
    <w:rsid w:val="00467741"/>
    <w:rsid w:val="004C4374"/>
    <w:rsid w:val="004E564B"/>
    <w:rsid w:val="005013C5"/>
    <w:rsid w:val="00526609"/>
    <w:rsid w:val="00536DAE"/>
    <w:rsid w:val="00580B34"/>
    <w:rsid w:val="00585553"/>
    <w:rsid w:val="00587321"/>
    <w:rsid w:val="005A257C"/>
    <w:rsid w:val="005B5D9E"/>
    <w:rsid w:val="005E0D34"/>
    <w:rsid w:val="00603963"/>
    <w:rsid w:val="00603AB9"/>
    <w:rsid w:val="00620D9B"/>
    <w:rsid w:val="006612C0"/>
    <w:rsid w:val="00661D5B"/>
    <w:rsid w:val="00666C99"/>
    <w:rsid w:val="00692435"/>
    <w:rsid w:val="006E79DA"/>
    <w:rsid w:val="0070104E"/>
    <w:rsid w:val="00714D03"/>
    <w:rsid w:val="007471DE"/>
    <w:rsid w:val="007649CA"/>
    <w:rsid w:val="00773477"/>
    <w:rsid w:val="00797F28"/>
    <w:rsid w:val="007E3F3C"/>
    <w:rsid w:val="007F11BD"/>
    <w:rsid w:val="00804C0A"/>
    <w:rsid w:val="00816E94"/>
    <w:rsid w:val="00837B85"/>
    <w:rsid w:val="00846C62"/>
    <w:rsid w:val="008B2C6D"/>
    <w:rsid w:val="00910134"/>
    <w:rsid w:val="00914A3C"/>
    <w:rsid w:val="009224B7"/>
    <w:rsid w:val="00977161"/>
    <w:rsid w:val="009A30D4"/>
    <w:rsid w:val="009C2702"/>
    <w:rsid w:val="009D6D8F"/>
    <w:rsid w:val="00A10D4C"/>
    <w:rsid w:val="00A13E4B"/>
    <w:rsid w:val="00A24152"/>
    <w:rsid w:val="00A71DFC"/>
    <w:rsid w:val="00A94344"/>
    <w:rsid w:val="00AB6D6C"/>
    <w:rsid w:val="00AE25CD"/>
    <w:rsid w:val="00AE5D3F"/>
    <w:rsid w:val="00AF0126"/>
    <w:rsid w:val="00AF69C4"/>
    <w:rsid w:val="00B360E2"/>
    <w:rsid w:val="00B8433E"/>
    <w:rsid w:val="00B95DD1"/>
    <w:rsid w:val="00BA348E"/>
    <w:rsid w:val="00C012A2"/>
    <w:rsid w:val="00C20D0F"/>
    <w:rsid w:val="00C43E8A"/>
    <w:rsid w:val="00C53B79"/>
    <w:rsid w:val="00C544B6"/>
    <w:rsid w:val="00C56A88"/>
    <w:rsid w:val="00C72498"/>
    <w:rsid w:val="00C827BC"/>
    <w:rsid w:val="00C874A9"/>
    <w:rsid w:val="00C95B8C"/>
    <w:rsid w:val="00CA1154"/>
    <w:rsid w:val="00CC62A2"/>
    <w:rsid w:val="00CD1AF5"/>
    <w:rsid w:val="00CE4D2F"/>
    <w:rsid w:val="00CE54F5"/>
    <w:rsid w:val="00D1002E"/>
    <w:rsid w:val="00D1725D"/>
    <w:rsid w:val="00D2278A"/>
    <w:rsid w:val="00D22FC0"/>
    <w:rsid w:val="00D56816"/>
    <w:rsid w:val="00D57762"/>
    <w:rsid w:val="00D62CAD"/>
    <w:rsid w:val="00D7276B"/>
    <w:rsid w:val="00D75765"/>
    <w:rsid w:val="00D92D11"/>
    <w:rsid w:val="00D961F3"/>
    <w:rsid w:val="00DB64CB"/>
    <w:rsid w:val="00DF005C"/>
    <w:rsid w:val="00E06E72"/>
    <w:rsid w:val="00E75B43"/>
    <w:rsid w:val="00EC1FFC"/>
    <w:rsid w:val="00EC287A"/>
    <w:rsid w:val="00ED6A2C"/>
    <w:rsid w:val="00EF3219"/>
    <w:rsid w:val="00F2450A"/>
    <w:rsid w:val="00F45163"/>
    <w:rsid w:val="00F53CE4"/>
    <w:rsid w:val="00F74ADC"/>
    <w:rsid w:val="00F76795"/>
    <w:rsid w:val="00F91EAE"/>
    <w:rsid w:val="00F95B7E"/>
    <w:rsid w:val="00FA27AE"/>
    <w:rsid w:val="00FB5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AAC1FB"/>
  <w15:chartTrackingRefBased/>
  <w15:docId w15:val="{7FF26825-F36A-46F9-9525-E06049B0C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68989BFDE0A4FF4AA32E1399163F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7789-41CB-4B94-BC23-8B67FA8A846B}"/>
      </w:docPartPr>
      <w:docPartBody>
        <w:p w:rsidR="00274E4C" w:rsidRDefault="00274E4C" w:rsidP="00274E4C">
          <w:pPr>
            <w:pStyle w:val="B68989BFDE0A4FF4AA32E1399163F8E216"/>
          </w:pPr>
          <w:r w:rsidRPr="00C874A9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E</w:t>
          </w:r>
          <w:r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nter Academic Year</w:t>
          </w:r>
          <w:r w:rsidRPr="00A13E4B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888DB9085944DE1B14C78A18AEF4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03EB1-DEAE-4CA7-B089-38B30F804EF1}"/>
      </w:docPartPr>
      <w:docPartBody>
        <w:p w:rsidR="00274E4C" w:rsidRDefault="00B666F0" w:rsidP="00B666F0">
          <w:pPr>
            <w:pStyle w:val="8888DB9085944DE1B14C78A18AEF42A018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54353F71E4684BEC9812F9844A957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B51F3-4AEC-4408-973A-4C2829C41B38}"/>
      </w:docPartPr>
      <w:docPartBody>
        <w:p w:rsidR="00274E4C" w:rsidRDefault="00B666F0" w:rsidP="00B666F0">
          <w:pPr>
            <w:pStyle w:val="54353F71E4684BEC9812F9844A95785C18"/>
          </w:pPr>
          <w:r>
            <w:rPr>
              <w:rStyle w:val="PlaceholderText"/>
              <w:rFonts w:asciiTheme="majorHAnsi" w:hAnsiTheme="majorHAnsi" w:cstheme="majorHAnsi"/>
              <w:i/>
            </w:rPr>
            <w:t>Choose a faculty</w:t>
          </w:r>
          <w:r w:rsidRPr="008B2C6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0BAA7AB70CB746C2BCB6BB54F8319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6F0C2-8D59-4023-945F-9402D8B45030}"/>
      </w:docPartPr>
      <w:docPartBody>
        <w:p w:rsidR="00274E4C" w:rsidRDefault="00B666F0" w:rsidP="00B666F0">
          <w:pPr>
            <w:pStyle w:val="0BAA7AB70CB746C2BCB6BB54F8319E5B18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B8433E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417F1176E32343429212B5ABE300F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44F8C-9123-4B4B-A18F-0A65CA4611C7}"/>
      </w:docPartPr>
      <w:docPartBody>
        <w:p w:rsidR="00274E4C" w:rsidRDefault="00B666F0" w:rsidP="00B666F0">
          <w:pPr>
            <w:pStyle w:val="417F1176E32343429212B5ABE300FBE718"/>
          </w:pPr>
          <w:r>
            <w:rPr>
              <w:rStyle w:val="PlaceholderText"/>
              <w:rFonts w:asciiTheme="majorHAnsi" w:hAnsiTheme="majorHAnsi" w:cstheme="majorHAnsi"/>
              <w:i/>
            </w:rPr>
            <w:t>Choose a duration</w:t>
          </w:r>
          <w:r w:rsidRPr="009D6D8F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910E006253946B9B7FD1707DDCE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74EFC-7C61-4C9C-9FAF-9766A2DCFB8D}"/>
      </w:docPartPr>
      <w:docPartBody>
        <w:p w:rsidR="00274E4C" w:rsidRDefault="00B666F0" w:rsidP="00B666F0">
          <w:pPr>
            <w:pStyle w:val="9910E006253946B9B7FD1707DDCEB30418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E622E4146534ED19A393167C0FC9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F983D-49E3-4274-891A-E1CDF9DE3AF6}"/>
      </w:docPartPr>
      <w:docPartBody>
        <w:p w:rsidR="00274E4C" w:rsidRDefault="00B666F0" w:rsidP="00B666F0">
          <w:pPr>
            <w:pStyle w:val="8E622E4146534ED19A393167C0FC9EC713"/>
          </w:pPr>
          <w:r>
            <w:rPr>
              <w:rStyle w:val="PlaceholderText"/>
              <w:rFonts w:asciiTheme="majorHAnsi" w:hAnsiTheme="majorHAnsi" w:cstheme="majorHAnsi"/>
              <w:i/>
            </w:rPr>
            <w:t>Choose a language of the host country</w:t>
          </w:r>
        </w:p>
      </w:docPartBody>
    </w:docPart>
    <w:docPart>
      <w:docPartPr>
        <w:name w:val="81EC48B8789340F9A933A8521A03E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1410E-36BF-4675-B682-6ECDB6CC94AE}"/>
      </w:docPartPr>
      <w:docPartBody>
        <w:p w:rsidR="00274E4C" w:rsidRDefault="00B666F0" w:rsidP="00B666F0">
          <w:pPr>
            <w:pStyle w:val="81EC48B8789340F9A933A8521A03E9E218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E3334A3AB7F94C4AA8160C1121908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E2B80-2B52-439E-93E2-494F6314CEF2}"/>
      </w:docPartPr>
      <w:docPartBody>
        <w:p w:rsidR="00274E4C" w:rsidRDefault="00B666F0" w:rsidP="00B666F0">
          <w:pPr>
            <w:pStyle w:val="E3334A3AB7F94C4AA8160C11219088E315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24648902E965491FB4F00F2E807A6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70053-46C0-471D-A061-718115868DDA}"/>
      </w:docPartPr>
      <w:docPartBody>
        <w:p w:rsidR="00274E4C" w:rsidRDefault="00B666F0" w:rsidP="00B666F0">
          <w:pPr>
            <w:pStyle w:val="24648902E965491FB4F00F2E807A69ED15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84784D69F3F341FBAF5926C3B3641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85CDC-590A-4548-9191-786FEDE8E95E}"/>
      </w:docPartPr>
      <w:docPartBody>
        <w:p w:rsidR="00274E4C" w:rsidRDefault="00B666F0" w:rsidP="00B666F0">
          <w:pPr>
            <w:pStyle w:val="84784D69F3F341FBAF5926C3B364158016"/>
          </w:pPr>
          <w:r w:rsidRPr="00123C1C"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Choose a duration</w:t>
          </w:r>
          <w:r w:rsidRPr="00123C1C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96711440276544AD943C7AFC610CF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D2A7D-1BBF-4870-94E5-321EBF36793C}"/>
      </w:docPartPr>
      <w:docPartBody>
        <w:p w:rsidR="00274E4C" w:rsidRDefault="00B666F0" w:rsidP="00B666F0">
          <w:pPr>
            <w:pStyle w:val="96711440276544AD943C7AFC610CF37616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DA7FAC88869840899C7FF1056446B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E0B3D-EADE-41D5-B983-44181B561913}"/>
      </w:docPartPr>
      <w:docPartBody>
        <w:p w:rsidR="00274E4C" w:rsidRDefault="00B666F0" w:rsidP="00B666F0">
          <w:pPr>
            <w:pStyle w:val="DA7FAC88869840899C7FF1056446B89A16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26E12BCEAA3B41A0BA5DEF047EBDF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A9E98-C0D4-4FF2-A0D7-B046514D771C}"/>
      </w:docPartPr>
      <w:docPartBody>
        <w:p w:rsidR="00274E4C" w:rsidRDefault="00B666F0" w:rsidP="00B666F0">
          <w:pPr>
            <w:pStyle w:val="26E12BCEAA3B41A0BA5DEF047EBDF61E13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C01AABCCE9F142A89E67E94874AFB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A5B8E-DB41-4D75-82D3-B4D4206A7B35}"/>
      </w:docPartPr>
      <w:docPartBody>
        <w:p w:rsidR="00274E4C" w:rsidRDefault="00B666F0" w:rsidP="00B666F0">
          <w:pPr>
            <w:pStyle w:val="C01AABCCE9F142A89E67E94874AFB76A12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BE76E05A510945E5BA6C0DC6AD94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B463B-F526-4505-910E-8EC5708D2DA6}"/>
      </w:docPartPr>
      <w:docPartBody>
        <w:p w:rsidR="00274E4C" w:rsidRDefault="00B666F0" w:rsidP="00B666F0">
          <w:pPr>
            <w:pStyle w:val="BE76E05A510945E5BA6C0DC6AD9418409"/>
          </w:pPr>
          <w:r w:rsidRPr="00F53CE4">
            <w:rPr>
              <w:rStyle w:val="PlaceholderText"/>
              <w:rFonts w:asciiTheme="majorHAnsi" w:hAnsiTheme="majorHAnsi" w:cstheme="majorHAnsi"/>
              <w:i/>
            </w:rPr>
            <w:t>Click or tap to enter a date.</w:t>
          </w:r>
        </w:p>
      </w:docPartBody>
    </w:docPart>
    <w:docPart>
      <w:docPartPr>
        <w:name w:val="A7BA907BD5344F428420E49785B8D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3D486-1C4B-440E-827B-A0A0B4E8179F}"/>
      </w:docPartPr>
      <w:docPartBody>
        <w:p w:rsidR="00292F20" w:rsidRDefault="00B666F0" w:rsidP="00B666F0">
          <w:pPr>
            <w:pStyle w:val="A7BA907BD5344F428420E49785B8D79A4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C4DD7E97C544437698A93E301C1A5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C89C1-3CDA-41CB-A01A-6865651A8B29}"/>
      </w:docPartPr>
      <w:docPartBody>
        <w:p w:rsidR="00000000" w:rsidRDefault="00B666F0" w:rsidP="00B666F0">
          <w:pPr>
            <w:pStyle w:val="C4DD7E97C544437698A93E301C1A59FD1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31664B36D14D4800BC54D377A49A1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677CB-7A39-484B-995D-500F697504B6}"/>
      </w:docPartPr>
      <w:docPartBody>
        <w:p w:rsidR="00000000" w:rsidRDefault="00B666F0" w:rsidP="00B666F0">
          <w:pPr>
            <w:pStyle w:val="31664B36D14D4800BC54D377A49A1A951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2C41"/>
    <w:rsid w:val="00274E4C"/>
    <w:rsid w:val="00292F20"/>
    <w:rsid w:val="0035256F"/>
    <w:rsid w:val="009476C8"/>
    <w:rsid w:val="00A92C41"/>
    <w:rsid w:val="00B66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66F0"/>
    <w:rPr>
      <w:color w:val="808080"/>
    </w:rPr>
  </w:style>
  <w:style w:type="paragraph" w:customStyle="1" w:styleId="B68989BFDE0A4FF4AA32E1399163F8E2">
    <w:name w:val="B68989BFDE0A4FF4AA32E1399163F8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">
    <w:name w:val="B68989BFDE0A4FF4AA32E1399163F8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">
    <w:name w:val="8888DB9085944DE1B14C78A18AEF42A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">
    <w:name w:val="54353F71E4684BEC9812F9844A95785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">
    <w:name w:val="0BAA7AB70CB746C2BCB6BB54F8319E5B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">
    <w:name w:val="1B2A69F2C13A4D61BC6670DEE0FDF2A5"/>
    <w:rsid w:val="00A92C41"/>
  </w:style>
  <w:style w:type="paragraph" w:customStyle="1" w:styleId="2C799E9312544DACA91038470D255692">
    <w:name w:val="2C799E9312544DACA91038470D255692"/>
    <w:rsid w:val="00A92C41"/>
  </w:style>
  <w:style w:type="paragraph" w:customStyle="1" w:styleId="B68989BFDE0A4FF4AA32E1399163F8E22">
    <w:name w:val="B68989BFDE0A4FF4AA32E1399163F8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">
    <w:name w:val="8888DB9085944DE1B14C78A18AEF42A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">
    <w:name w:val="54353F71E4684BEC9812F9844A95785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">
    <w:name w:val="0BAA7AB70CB746C2BCB6BB54F8319E5B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1">
    <w:name w:val="1B2A69F2C13A4D61BC6670DEE0FDF2A5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">
    <w:name w:val="417F1176E32343429212B5ABE300FB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E25B6E0D331493A82FF90A6D30223AC">
    <w:name w:val="7E25B6E0D331493A82FF90A6D30223A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177258FD2AA44C6A6085C230C4D6C10">
    <w:name w:val="3177258FD2AA44C6A6085C230C4D6C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C799E9312544DACA91038470D2556921">
    <w:name w:val="2C799E9312544DACA91038470D25569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">
    <w:name w:val="9910E006253946B9B7FD1707DDCEB304"/>
    <w:rsid w:val="00A92C41"/>
  </w:style>
  <w:style w:type="paragraph" w:customStyle="1" w:styleId="8E622E4146534ED19A393167C0FC9EC7">
    <w:name w:val="8E622E4146534ED19A393167C0FC9EC7"/>
    <w:rsid w:val="00A92C41"/>
  </w:style>
  <w:style w:type="paragraph" w:customStyle="1" w:styleId="81EC48B8789340F9A933A8521A03E9E2">
    <w:name w:val="81EC48B8789340F9A933A8521A03E9E2"/>
    <w:rsid w:val="00A92C41"/>
  </w:style>
  <w:style w:type="paragraph" w:customStyle="1" w:styleId="B68989BFDE0A4FF4AA32E1399163F8E23">
    <w:name w:val="B68989BFDE0A4FF4AA32E1399163F8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2">
    <w:name w:val="8888DB9085944DE1B14C78A18AEF42A0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">
    <w:name w:val="54353F71E4684BEC9812F9844A95785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2">
    <w:name w:val="0BAA7AB70CB746C2BCB6BB54F8319E5B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2">
    <w:name w:val="1B2A69F2C13A4D61BC6670DEE0FDF2A5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">
    <w:name w:val="417F1176E32343429212B5ABE300FBE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">
    <w:name w:val="9910E006253946B9B7FD1707DDCEB30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">
    <w:name w:val="8E622E4146534ED19A393167C0FC9EC7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">
    <w:name w:val="81EC48B8789340F9A933A8521A03E9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B7DD15344241F9B5D6D96B4BD8D243">
    <w:name w:val="3FB7DD15344241F9B5D6D96B4BD8D243"/>
    <w:rsid w:val="00A92C41"/>
  </w:style>
  <w:style w:type="paragraph" w:customStyle="1" w:styleId="272539F0B6A644B0A3FC818F221349FE">
    <w:name w:val="272539F0B6A644B0A3FC818F221349FE"/>
    <w:rsid w:val="00A92C41"/>
  </w:style>
  <w:style w:type="paragraph" w:customStyle="1" w:styleId="BAA39005A68442ED92C5E4C5E39FAE20">
    <w:name w:val="BAA39005A68442ED92C5E4C5E39FAE20"/>
    <w:rsid w:val="00A92C41"/>
  </w:style>
  <w:style w:type="paragraph" w:customStyle="1" w:styleId="8A73EA950D064012AC147503AE9DB547">
    <w:name w:val="8A73EA950D064012AC147503AE9DB547"/>
    <w:rsid w:val="00A92C41"/>
  </w:style>
  <w:style w:type="paragraph" w:customStyle="1" w:styleId="9E1B0740C3EB4F5599CB8385F765FF2A">
    <w:name w:val="9E1B0740C3EB4F5599CB8385F765FF2A"/>
    <w:rsid w:val="00A92C41"/>
  </w:style>
  <w:style w:type="paragraph" w:customStyle="1" w:styleId="2863D55E3A46450487946D4B459D31BB">
    <w:name w:val="2863D55E3A46450487946D4B459D31BB"/>
    <w:rsid w:val="00A92C41"/>
  </w:style>
  <w:style w:type="paragraph" w:customStyle="1" w:styleId="33C88FFC09604218B05942B6709A0972">
    <w:name w:val="33C88FFC09604218B05942B6709A0972"/>
    <w:rsid w:val="00A92C41"/>
  </w:style>
  <w:style w:type="paragraph" w:customStyle="1" w:styleId="4F342AFD4EED4FD3A279A0419E29FC1D">
    <w:name w:val="4F342AFD4EED4FD3A279A0419E29FC1D"/>
    <w:rsid w:val="00A92C41"/>
  </w:style>
  <w:style w:type="paragraph" w:customStyle="1" w:styleId="1C7BBEF55F7D40A28B3EE84CDF9CF3C0">
    <w:name w:val="1C7BBEF55F7D40A28B3EE84CDF9CF3C0"/>
    <w:rsid w:val="00A92C41"/>
  </w:style>
  <w:style w:type="paragraph" w:customStyle="1" w:styleId="B68989BFDE0A4FF4AA32E1399163F8E24">
    <w:name w:val="B68989BFDE0A4FF4AA32E1399163F8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3">
    <w:name w:val="8888DB9085944DE1B14C78A18AEF42A0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3">
    <w:name w:val="54353F71E4684BEC9812F9844A95785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3">
    <w:name w:val="0BAA7AB70CB746C2BCB6BB54F8319E5B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">
    <w:name w:val="E3334A3AB7F94C4AA8160C11219088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">
    <w:name w:val="24648902E965491FB4F00F2E807A69ED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2">
    <w:name w:val="417F1176E32343429212B5ABE300FBE7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">
    <w:name w:val="9910E006253946B9B7FD1707DDCEB30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2">
    <w:name w:val="8E622E4146534ED19A393167C0FC9EC7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2">
    <w:name w:val="81EC48B8789340F9A933A8521A03E9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">
    <w:name w:val="84784D69F3F341FBAF5926C3B364158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72539F0B6A644B0A3FC818F221349FE1">
    <w:name w:val="272539F0B6A644B0A3FC818F221349F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AA39005A68442ED92C5E4C5E39FAE201">
    <w:name w:val="BAA39005A68442ED92C5E4C5E39FAE2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A73EA950D064012AC147503AE9DB5471">
    <w:name w:val="8A73EA950D064012AC147503AE9DB54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3AA33DA24D420E98E581A28F29E6F2">
    <w:name w:val="3F3AA33DA24D420E98E581A28F29E6F2"/>
    <w:rsid w:val="00A92C41"/>
  </w:style>
  <w:style w:type="paragraph" w:customStyle="1" w:styleId="96711440276544AD943C7AFC610CF376">
    <w:name w:val="96711440276544AD943C7AFC610CF376"/>
    <w:rsid w:val="00A92C41"/>
  </w:style>
  <w:style w:type="paragraph" w:customStyle="1" w:styleId="A483AAAD9E69437A98A801A7454D6184">
    <w:name w:val="A483AAAD9E69437A98A801A7454D6184"/>
    <w:rsid w:val="00A92C41"/>
  </w:style>
  <w:style w:type="paragraph" w:customStyle="1" w:styleId="DA7FAC88869840899C7FF1056446B89A">
    <w:name w:val="DA7FAC88869840899C7FF1056446B89A"/>
    <w:rsid w:val="00A92C41"/>
  </w:style>
  <w:style w:type="paragraph" w:customStyle="1" w:styleId="FCB5F07338F84E8499C0D4E7883BF7E2">
    <w:name w:val="FCB5F07338F84E8499C0D4E7883BF7E2"/>
    <w:rsid w:val="00A92C41"/>
  </w:style>
  <w:style w:type="paragraph" w:customStyle="1" w:styleId="B68989BFDE0A4FF4AA32E1399163F8E25">
    <w:name w:val="B68989BFDE0A4FF4AA32E1399163F8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4">
    <w:name w:val="8888DB9085944DE1B14C78A18AEF42A0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4">
    <w:name w:val="54353F71E4684BEC9812F9844A95785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4">
    <w:name w:val="0BAA7AB70CB746C2BCB6BB54F8319E5B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">
    <w:name w:val="E3334A3AB7F94C4AA8160C11219088E3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">
    <w:name w:val="24648902E965491FB4F00F2E807A69ED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3">
    <w:name w:val="417F1176E32343429212B5ABE300FBE7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3">
    <w:name w:val="9910E006253946B9B7FD1707DDCEB30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3">
    <w:name w:val="8E622E4146534ED19A393167C0FC9EC7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3">
    <w:name w:val="81EC48B8789340F9A933A8521A03E9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">
    <w:name w:val="84784D69F3F341FBAF5926C3B364158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">
    <w:name w:val="3F3AA33DA24D420E98E581A28F29E6F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">
    <w:name w:val="96711440276544AD943C7AFC610CF376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">
    <w:name w:val="A483AAAD9E69437A98A801A7454D618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">
    <w:name w:val="DA7FAC88869840899C7FF1056446B89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">
    <w:name w:val="BB944DF8B5444296B39EBFF1EA8F0D8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0BECD34BED224BBF8DDE82F6A586CD06">
    <w:name w:val="0BECD34BED224BBF8DDE82F6A586CD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CB5F07338F84E8499C0D4E7883BF7E21">
    <w:name w:val="FCB5F07338F84E8499C0D4E7883BF7E2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EC115F309B614A0CA76A3F2E4B200423">
    <w:name w:val="EC115F309B614A0CA76A3F2E4B200423"/>
    <w:rsid w:val="00A92C41"/>
  </w:style>
  <w:style w:type="paragraph" w:customStyle="1" w:styleId="1C0F8C07D5D14E3A898ADD0CCC083B4C">
    <w:name w:val="1C0F8C07D5D14E3A898ADD0CCC083B4C"/>
    <w:rsid w:val="00A92C41"/>
  </w:style>
  <w:style w:type="paragraph" w:customStyle="1" w:styleId="B68989BFDE0A4FF4AA32E1399163F8E26">
    <w:name w:val="B68989BFDE0A4FF4AA32E1399163F8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4">
    <w:name w:val="417F1176E32343429212B5ABE300FBE7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4">
    <w:name w:val="9910E006253946B9B7FD1707DDCEB30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4">
    <w:name w:val="8E622E4146534ED19A393167C0FC9EC7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4">
    <w:name w:val="81EC48B8789340F9A933A8521A03E9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2">
    <w:name w:val="84784D69F3F341FBAF5926C3B364158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2">
    <w:name w:val="3F3AA33DA24D420E98E581A28F29E6F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2">
    <w:name w:val="96711440276544AD943C7AFC610CF376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2">
    <w:name w:val="A483AAAD9E69437A98A801A7454D618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2">
    <w:name w:val="DA7FAC88869840899C7FF1056446B89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">
    <w:name w:val="BB944DF8B5444296B39EBFF1EA8F0D821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B68989BFDE0A4FF4AA32E1399163F8E27">
    <w:name w:val="B68989BFDE0A4FF4AA32E1399163F8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5">
    <w:name w:val="8888DB9085944DE1B14C78A18AEF42A0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5">
    <w:name w:val="54353F71E4684BEC9812F9844A95785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5">
    <w:name w:val="0BAA7AB70CB746C2BCB6BB54F8319E5B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2">
    <w:name w:val="E3334A3AB7F94C4AA8160C11219088E3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2">
    <w:name w:val="24648902E965491FB4F00F2E807A69ED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5">
    <w:name w:val="417F1176E32343429212B5ABE300FBE7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5">
    <w:name w:val="9910E006253946B9B7FD1707DDCEB30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5">
    <w:name w:val="81EC48B8789340F9A933A8521A03E9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3">
    <w:name w:val="84784D69F3F341FBAF5926C3B364158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3">
    <w:name w:val="3F3AA33DA24D420E98E581A28F29E6F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3">
    <w:name w:val="96711440276544AD943C7AFC610CF376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3">
    <w:name w:val="A483AAAD9E69437A98A801A7454D618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3">
    <w:name w:val="DA7FAC88869840899C7FF1056446B89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2">
    <w:name w:val="BB944DF8B5444296B39EBFF1EA8F0D82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26E12BCEAA3B41A0BA5DEF047EBDF61E">
    <w:name w:val="26E12BCEAA3B41A0BA5DEF047EBDF61E"/>
    <w:rsid w:val="00A92C41"/>
  </w:style>
  <w:style w:type="paragraph" w:customStyle="1" w:styleId="9C066989AA404D5BA1096A56EC3CE44C">
    <w:name w:val="9C066989AA404D5BA1096A56EC3CE44C"/>
    <w:rsid w:val="00A92C41"/>
  </w:style>
  <w:style w:type="paragraph" w:customStyle="1" w:styleId="B68989BFDE0A4FF4AA32E1399163F8E28">
    <w:name w:val="B68989BFDE0A4FF4AA32E1399163F8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6">
    <w:name w:val="8888DB9085944DE1B14C78A18AEF42A0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6">
    <w:name w:val="54353F71E4684BEC9812F9844A95785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6">
    <w:name w:val="0BAA7AB70CB746C2BCB6BB54F8319E5B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3">
    <w:name w:val="E3334A3AB7F94C4AA8160C11219088E3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3">
    <w:name w:val="24648902E965491FB4F00F2E807A69ED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6">
    <w:name w:val="417F1176E32343429212B5ABE300FBE7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6">
    <w:name w:val="9910E006253946B9B7FD1707DDCEB30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6">
    <w:name w:val="81EC48B8789340F9A933A8521A03E9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4">
    <w:name w:val="84784D69F3F341FBAF5926C3B364158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4">
    <w:name w:val="3F3AA33DA24D420E98E581A28F29E6F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4">
    <w:name w:val="96711440276544AD943C7AFC610CF376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4">
    <w:name w:val="A483AAAD9E69437A98A801A7454D618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4">
    <w:name w:val="DA7FAC88869840899C7FF1056446B89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3">
    <w:name w:val="BB944DF8B5444296B39EBFF1EA8F0D823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">
    <w:name w:val="C01AABCCE9F142A89E67E94874AFB76A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">
    <w:name w:val="26E12BCEAA3B41A0BA5DEF047EBDF61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">
    <w:name w:val="9C066989AA404D5BA1096A56EC3CE44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9">
    <w:name w:val="B68989BFDE0A4FF4AA32E1399163F8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7">
    <w:name w:val="8888DB9085944DE1B14C78A18AEF42A0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7">
    <w:name w:val="54353F71E4684BEC9812F9844A95785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7">
    <w:name w:val="0BAA7AB70CB746C2BCB6BB54F8319E5B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4">
    <w:name w:val="E3334A3AB7F94C4AA8160C11219088E3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4">
    <w:name w:val="24648902E965491FB4F00F2E807A69ED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7">
    <w:name w:val="417F1176E32343429212B5ABE300FBE7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7">
    <w:name w:val="9910E006253946B9B7FD1707DDCEB30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7">
    <w:name w:val="81EC48B8789340F9A933A8521A03E9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5">
    <w:name w:val="84784D69F3F341FBAF5926C3B3641580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5">
    <w:name w:val="3F3AA33DA24D420E98E581A28F29E6F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5">
    <w:name w:val="96711440276544AD943C7AFC610CF376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5">
    <w:name w:val="A483AAAD9E69437A98A801A7454D618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5">
    <w:name w:val="DA7FAC88869840899C7FF1056446B89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4">
    <w:name w:val="BB944DF8B5444296B39EBFF1EA8F0D824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">
    <w:name w:val="C01AABCCE9F142A89E67E94874AFB76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2">
    <w:name w:val="26E12BCEAA3B41A0BA5DEF047EBDF61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2">
    <w:name w:val="9C066989AA404D5BA1096A56EC3CE44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0">
    <w:name w:val="B68989BFDE0A4FF4AA32E1399163F8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8">
    <w:name w:val="8888DB9085944DE1B14C78A18AEF42A0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8">
    <w:name w:val="54353F71E4684BEC9812F9844A95785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8">
    <w:name w:val="0BAA7AB70CB746C2BCB6BB54F8319E5B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5">
    <w:name w:val="E3334A3AB7F94C4AA8160C11219088E3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5">
    <w:name w:val="24648902E965491FB4F00F2E807A69ED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8">
    <w:name w:val="417F1176E32343429212B5ABE300FBE7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8">
    <w:name w:val="9910E006253946B9B7FD1707DDCEB30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8">
    <w:name w:val="81EC48B8789340F9A933A8521A03E9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6">
    <w:name w:val="84784D69F3F341FBAF5926C3B364158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6">
    <w:name w:val="3F3AA33DA24D420E98E581A28F29E6F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6">
    <w:name w:val="96711440276544AD943C7AFC610CF376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6">
    <w:name w:val="A483AAAD9E69437A98A801A7454D618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6">
    <w:name w:val="DA7FAC88869840899C7FF1056446B89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5">
    <w:name w:val="BB944DF8B5444296B39EBFF1EA8F0D825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2">
    <w:name w:val="C01AABCCE9F142A89E67E94874AFB76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3">
    <w:name w:val="26E12BCEAA3B41A0BA5DEF047EBDF61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3">
    <w:name w:val="9C066989AA404D5BA1096A56EC3CE44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AF2756006B24A36BF366F513F2FC50D">
    <w:name w:val="FAF2756006B24A36BF366F513F2FC50D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C830CFB58F94AD8AD2E3B1E6256B1A9">
    <w:name w:val="1C830CFB58F94AD8AD2E3B1E6256B1A9"/>
    <w:rsid w:val="00A92C41"/>
  </w:style>
  <w:style w:type="paragraph" w:customStyle="1" w:styleId="B68989BFDE0A4FF4AA32E1399163F8E211">
    <w:name w:val="B68989BFDE0A4FF4AA32E1399163F8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9">
    <w:name w:val="8888DB9085944DE1B14C78A18AEF42A0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9">
    <w:name w:val="54353F71E4684BEC9812F9844A95785C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9">
    <w:name w:val="0BAA7AB70CB746C2BCB6BB54F8319E5B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6">
    <w:name w:val="E3334A3AB7F94C4AA8160C11219088E3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6">
    <w:name w:val="24648902E965491FB4F00F2E807A69ED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9">
    <w:name w:val="417F1176E32343429212B5ABE300FBE7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9">
    <w:name w:val="9910E006253946B9B7FD1707DDCEB30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9">
    <w:name w:val="81EC48B8789340F9A933A8521A03E9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7">
    <w:name w:val="84784D69F3F341FBAF5926C3B3641580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7">
    <w:name w:val="3F3AA33DA24D420E98E581A28F29E6F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7">
    <w:name w:val="96711440276544AD943C7AFC610CF376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7">
    <w:name w:val="A483AAAD9E69437A98A801A7454D618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7">
    <w:name w:val="DA7FAC88869840899C7FF1056446B89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6">
    <w:name w:val="BB944DF8B5444296B39EBFF1EA8F0D826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3">
    <w:name w:val="C01AABCCE9F142A89E67E94874AFB76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4">
    <w:name w:val="26E12BCEAA3B41A0BA5DEF047EBDF61E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4">
    <w:name w:val="9C066989AA404D5BA1096A56EC3CE44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">
    <w:name w:val="BE76E05A510945E5BA6C0DC6AD94184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2">
    <w:name w:val="B68989BFDE0A4FF4AA32E1399163F8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0">
    <w:name w:val="8888DB9085944DE1B14C78A18AEF42A0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0">
    <w:name w:val="54353F71E4684BEC9812F9844A95785C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0">
    <w:name w:val="0BAA7AB70CB746C2BCB6BB54F8319E5B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7">
    <w:name w:val="E3334A3AB7F94C4AA8160C11219088E3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7">
    <w:name w:val="24648902E965491FB4F00F2E807A69ED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0">
    <w:name w:val="417F1176E32343429212B5ABE300FBE7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0">
    <w:name w:val="9910E006253946B9B7FD1707DDCEB30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5">
    <w:name w:val="8E622E4146534ED19A393167C0FC9EC7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0">
    <w:name w:val="81EC48B8789340F9A933A8521A03E9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8">
    <w:name w:val="84784D69F3F341FBAF5926C3B3641580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8">
    <w:name w:val="3F3AA33DA24D420E98E581A28F29E6F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8">
    <w:name w:val="96711440276544AD943C7AFC610CF376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8">
    <w:name w:val="A483AAAD9E69437A98A801A7454D618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8">
    <w:name w:val="DA7FAC88869840899C7FF1056446B89A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7">
    <w:name w:val="BB944DF8B5444296B39EBFF1EA8F0D827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4">
    <w:name w:val="C01AABCCE9F142A89E67E94874AFB76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5">
    <w:name w:val="26E12BCEAA3B41A0BA5DEF047EBDF61E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5">
    <w:name w:val="9C066989AA404D5BA1096A56EC3CE44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">
    <w:name w:val="BE76E05A510945E5BA6C0DC6AD94184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3">
    <w:name w:val="B68989BFDE0A4FF4AA32E1399163F8E213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1">
    <w:name w:val="8888DB9085944DE1B14C78A18AEF42A0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1">
    <w:name w:val="54353F71E4684BEC9812F9844A95785C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1">
    <w:name w:val="0BAA7AB70CB746C2BCB6BB54F8319E5B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8">
    <w:name w:val="E3334A3AB7F94C4AA8160C11219088E38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8">
    <w:name w:val="24648902E965491FB4F00F2E807A69ED8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1">
    <w:name w:val="417F1176E32343429212B5ABE300FBE7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1">
    <w:name w:val="9910E006253946B9B7FD1707DDCEB304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6">
    <w:name w:val="8E622E4146534ED19A393167C0FC9EC76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1">
    <w:name w:val="81EC48B8789340F9A933A8521A03E9E2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9">
    <w:name w:val="84784D69F3F341FBAF5926C3B36415809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9">
    <w:name w:val="3F3AA33DA24D420E98E581A28F29E6F29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9">
    <w:name w:val="96711440276544AD943C7AFC610CF3769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9">
    <w:name w:val="A483AAAD9E69437A98A801A7454D61849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9">
    <w:name w:val="DA7FAC88869840899C7FF1056446B89A9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8">
    <w:name w:val="BB944DF8B5444296B39EBFF1EA8F0D828"/>
    <w:rsid w:val="00274E4C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5">
    <w:name w:val="C01AABCCE9F142A89E67E94874AFB76A5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6">
    <w:name w:val="26E12BCEAA3B41A0BA5DEF047EBDF61E6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6">
    <w:name w:val="9C066989AA404D5BA1096A56EC3CE44C6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2">
    <w:name w:val="BE76E05A510945E5BA6C0DC6AD9418402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4">
    <w:name w:val="B68989BFDE0A4FF4AA32E1399163F8E2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2">
    <w:name w:val="8888DB9085944DE1B14C78A18AEF42A0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2">
    <w:name w:val="54353F71E4684BEC9812F9844A95785C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2">
    <w:name w:val="0BAA7AB70CB746C2BCB6BB54F8319E5B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9">
    <w:name w:val="E3334A3AB7F94C4AA8160C11219088E39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9">
    <w:name w:val="24648902E965491FB4F00F2E807A69ED9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2">
    <w:name w:val="417F1176E32343429212B5ABE300FBE7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2">
    <w:name w:val="9910E006253946B9B7FD1707DDCEB304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7">
    <w:name w:val="8E622E4146534ED19A393167C0FC9EC77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2">
    <w:name w:val="81EC48B8789340F9A933A8521A03E9E2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0">
    <w:name w:val="84784D69F3F341FBAF5926C3B364158010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0">
    <w:name w:val="3F3AA33DA24D420E98E581A28F29E6F210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0">
    <w:name w:val="96711440276544AD943C7AFC610CF37610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0">
    <w:name w:val="A483AAAD9E69437A98A801A7454D618410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0">
    <w:name w:val="DA7FAC88869840899C7FF1056446B89A10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9">
    <w:name w:val="BB944DF8B5444296B39EBFF1EA8F0D829"/>
    <w:rsid w:val="00274E4C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6">
    <w:name w:val="C01AABCCE9F142A89E67E94874AFB76A6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7">
    <w:name w:val="26E12BCEAA3B41A0BA5DEF047EBDF61E7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7">
    <w:name w:val="9C066989AA404D5BA1096A56EC3CE44C7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3">
    <w:name w:val="BE76E05A510945E5BA6C0DC6AD9418403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5">
    <w:name w:val="B68989BFDE0A4FF4AA32E1399163F8E215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3">
    <w:name w:val="8888DB9085944DE1B14C78A18AEF42A013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3">
    <w:name w:val="54353F71E4684BEC9812F9844A95785C13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3">
    <w:name w:val="0BAA7AB70CB746C2BCB6BB54F8319E5B13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0">
    <w:name w:val="E3334A3AB7F94C4AA8160C11219088E310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0">
    <w:name w:val="24648902E965491FB4F00F2E807A69ED10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3">
    <w:name w:val="417F1176E32343429212B5ABE300FBE713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3">
    <w:name w:val="9910E006253946B9B7FD1707DDCEB30413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8">
    <w:name w:val="8E622E4146534ED19A393167C0FC9EC78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3">
    <w:name w:val="81EC48B8789340F9A933A8521A03E9E213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1">
    <w:name w:val="84784D69F3F341FBAF5926C3B364158011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1">
    <w:name w:val="3F3AA33DA24D420E98E581A28F29E6F2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1">
    <w:name w:val="96711440276544AD943C7AFC610CF376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1">
    <w:name w:val="A483AAAD9E69437A98A801A7454D6184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1">
    <w:name w:val="DA7FAC88869840899C7FF1056446B89A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7">
    <w:name w:val="C01AABCCE9F142A89E67E94874AFB76A7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8">
    <w:name w:val="26E12BCEAA3B41A0BA5DEF047EBDF61E8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4">
    <w:name w:val="BE76E05A510945E5BA6C0DC6AD9418404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6">
    <w:name w:val="B68989BFDE0A4FF4AA32E1399163F8E216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4">
    <w:name w:val="8888DB9085944DE1B14C78A18AEF42A0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4">
    <w:name w:val="54353F71E4684BEC9812F9844A95785C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4">
    <w:name w:val="0BAA7AB70CB746C2BCB6BB54F8319E5B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1">
    <w:name w:val="E3334A3AB7F94C4AA8160C11219088E3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1">
    <w:name w:val="24648902E965491FB4F00F2E807A69ED11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4">
    <w:name w:val="417F1176E32343429212B5ABE300FBE7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4">
    <w:name w:val="9910E006253946B9B7FD1707DDCEB304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9">
    <w:name w:val="8E622E4146534ED19A393167C0FC9EC79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4">
    <w:name w:val="81EC48B8789340F9A933A8521A03E9E214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2">
    <w:name w:val="84784D69F3F341FBAF5926C3B364158012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2">
    <w:name w:val="3F3AA33DA24D420E98E581A28F29E6F2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2">
    <w:name w:val="96711440276544AD943C7AFC610CF376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2">
    <w:name w:val="A483AAAD9E69437A98A801A7454D6184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2">
    <w:name w:val="DA7FAC88869840899C7FF1056446B89A12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8">
    <w:name w:val="C01AABCCE9F142A89E67E94874AFB76A8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9">
    <w:name w:val="26E12BCEAA3B41A0BA5DEF047EBDF61E9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7BA907BD5344F428420E49785B8D79A">
    <w:name w:val="A7BA907BD5344F428420E49785B8D79A"/>
    <w:rsid w:val="00274E4C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5">
    <w:name w:val="BE76E05A510945E5BA6C0DC6AD9418405"/>
    <w:rsid w:val="00274E4C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5">
    <w:name w:val="8888DB9085944DE1B14C78A18AEF42A015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5">
    <w:name w:val="54353F71E4684BEC9812F9844A95785C15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5">
    <w:name w:val="0BAA7AB70CB746C2BCB6BB54F8319E5B15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2">
    <w:name w:val="E3334A3AB7F94C4AA8160C11219088E312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2">
    <w:name w:val="24648902E965491FB4F00F2E807A69ED12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5">
    <w:name w:val="417F1176E32343429212B5ABE300FBE715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5">
    <w:name w:val="9910E006253946B9B7FD1707DDCEB30415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0">
    <w:name w:val="8E622E4146534ED19A393167C0FC9EC710"/>
    <w:rsid w:val="00B666F0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5">
    <w:name w:val="81EC48B8789340F9A933A8521A03E9E215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3">
    <w:name w:val="84784D69F3F341FBAF5926C3B364158013"/>
    <w:rsid w:val="00B666F0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3">
    <w:name w:val="3F3AA33DA24D420E98E581A28F29E6F213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3">
    <w:name w:val="96711440276544AD943C7AFC610CF37613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3">
    <w:name w:val="A483AAAD9E69437A98A801A7454D618413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3">
    <w:name w:val="DA7FAC88869840899C7FF1056446B89A13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9">
    <w:name w:val="C01AABCCE9F142A89E67E94874AFB76A9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0">
    <w:name w:val="26E12BCEAA3B41A0BA5DEF047EBDF61E10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7BA907BD5344F428420E49785B8D79A1">
    <w:name w:val="A7BA907BD5344F428420E49785B8D79A1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6">
    <w:name w:val="BE76E05A510945E5BA6C0DC6AD9418406"/>
    <w:rsid w:val="00B666F0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D4927CCB9FB4290A413EB46F0EAB614">
    <w:name w:val="2D4927CCB9FB4290A413EB46F0EAB614"/>
    <w:rsid w:val="00B666F0"/>
  </w:style>
  <w:style w:type="paragraph" w:customStyle="1" w:styleId="8888DB9085944DE1B14C78A18AEF42A016">
    <w:name w:val="8888DB9085944DE1B14C78A18AEF42A016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6">
    <w:name w:val="54353F71E4684BEC9812F9844A95785C16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6">
    <w:name w:val="0BAA7AB70CB746C2BCB6BB54F8319E5B16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3">
    <w:name w:val="E3334A3AB7F94C4AA8160C11219088E313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3">
    <w:name w:val="24648902E965491FB4F00F2E807A69ED13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6">
    <w:name w:val="417F1176E32343429212B5ABE300FBE716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6">
    <w:name w:val="9910E006253946B9B7FD1707DDCEB30416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1">
    <w:name w:val="8E622E4146534ED19A393167C0FC9EC711"/>
    <w:rsid w:val="00B666F0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6">
    <w:name w:val="81EC48B8789340F9A933A8521A03E9E216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4">
    <w:name w:val="84784D69F3F341FBAF5926C3B364158014"/>
    <w:rsid w:val="00B666F0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D4927CCB9FB4290A413EB46F0EAB6141">
    <w:name w:val="2D4927CCB9FB4290A413EB46F0EAB6141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4">
    <w:name w:val="96711440276544AD943C7AFC610CF37614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4">
    <w:name w:val="A483AAAD9E69437A98A801A7454D618414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4">
    <w:name w:val="DA7FAC88869840899C7FF1056446B89A14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10">
    <w:name w:val="C01AABCCE9F142A89E67E94874AFB76A10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1">
    <w:name w:val="26E12BCEAA3B41A0BA5DEF047EBDF61E11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7BA907BD5344F428420E49785B8D79A2">
    <w:name w:val="A7BA907BD5344F428420E49785B8D79A2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7">
    <w:name w:val="BE76E05A510945E5BA6C0DC6AD9418407"/>
    <w:rsid w:val="00B666F0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888DB9085944DE1B14C78A18AEF42A017">
    <w:name w:val="8888DB9085944DE1B14C78A18AEF42A017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7">
    <w:name w:val="54353F71E4684BEC9812F9844A95785C17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7">
    <w:name w:val="0BAA7AB70CB746C2BCB6BB54F8319E5B17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4">
    <w:name w:val="E3334A3AB7F94C4AA8160C11219088E314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4">
    <w:name w:val="24648902E965491FB4F00F2E807A69ED14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7">
    <w:name w:val="417F1176E32343429212B5ABE300FBE717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7">
    <w:name w:val="9910E006253946B9B7FD1707DDCEB30417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2">
    <w:name w:val="8E622E4146534ED19A393167C0FC9EC712"/>
    <w:rsid w:val="00B666F0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7">
    <w:name w:val="81EC48B8789340F9A933A8521A03E9E217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5">
    <w:name w:val="84784D69F3F341FBAF5926C3B364158015"/>
    <w:rsid w:val="00B666F0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D4927CCB9FB4290A413EB46F0EAB6142">
    <w:name w:val="2D4927CCB9FB4290A413EB46F0EAB6142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5">
    <w:name w:val="96711440276544AD943C7AFC610CF37615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5">
    <w:name w:val="A483AAAD9E69437A98A801A7454D618415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5">
    <w:name w:val="DA7FAC88869840899C7FF1056446B89A15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11">
    <w:name w:val="C01AABCCE9F142A89E67E94874AFB76A11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2">
    <w:name w:val="26E12BCEAA3B41A0BA5DEF047EBDF61E12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7BA907BD5344F428420E49785B8D79A3">
    <w:name w:val="A7BA907BD5344F428420E49785B8D79A3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8">
    <w:name w:val="BE76E05A510945E5BA6C0DC6AD9418408"/>
    <w:rsid w:val="00B666F0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4DD7E97C544437698A93E301C1A59FD">
    <w:name w:val="C4DD7E97C544437698A93E301C1A59FD"/>
    <w:rsid w:val="00B666F0"/>
  </w:style>
  <w:style w:type="paragraph" w:customStyle="1" w:styleId="31664B36D14D4800BC54D377A49A1A95">
    <w:name w:val="31664B36D14D4800BC54D377A49A1A95"/>
    <w:rsid w:val="00B666F0"/>
  </w:style>
  <w:style w:type="paragraph" w:customStyle="1" w:styleId="8888DB9085944DE1B14C78A18AEF42A018">
    <w:name w:val="8888DB9085944DE1B14C78A18AEF42A018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8">
    <w:name w:val="54353F71E4684BEC9812F9844A95785C18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8">
    <w:name w:val="0BAA7AB70CB746C2BCB6BB54F8319E5B18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5">
    <w:name w:val="E3334A3AB7F94C4AA8160C11219088E315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5">
    <w:name w:val="24648902E965491FB4F00F2E807A69ED15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8">
    <w:name w:val="417F1176E32343429212B5ABE300FBE718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8">
    <w:name w:val="9910E006253946B9B7FD1707DDCEB30418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3">
    <w:name w:val="8E622E4146534ED19A393167C0FC9EC713"/>
    <w:rsid w:val="00B666F0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8">
    <w:name w:val="81EC48B8789340F9A933A8521A03E9E218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6">
    <w:name w:val="84784D69F3F341FBAF5926C3B364158016"/>
    <w:rsid w:val="00B666F0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1664B36D14D4800BC54D377A49A1A951">
    <w:name w:val="31664B36D14D4800BC54D377A49A1A951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6">
    <w:name w:val="96711440276544AD943C7AFC610CF37616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4DD7E97C544437698A93E301C1A59FD1">
    <w:name w:val="C4DD7E97C544437698A93E301C1A59FD1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6">
    <w:name w:val="DA7FAC88869840899C7FF1056446B89A16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12">
    <w:name w:val="C01AABCCE9F142A89E67E94874AFB76A12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3">
    <w:name w:val="26E12BCEAA3B41A0BA5DEF047EBDF61E13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7BA907BD5344F428420E49785B8D79A4">
    <w:name w:val="A7BA907BD5344F428420E49785B8D79A4"/>
    <w:rsid w:val="00B666F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9">
    <w:name w:val="BE76E05A510945E5BA6C0DC6AD9418409"/>
    <w:rsid w:val="00B666F0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71</Words>
  <Characters>243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ulija Matejić</cp:lastModifiedBy>
  <cp:revision>6</cp:revision>
  <cp:lastPrinted>2016-05-10T08:27:00Z</cp:lastPrinted>
  <dcterms:created xsi:type="dcterms:W3CDTF">2021-01-14T20:28:00Z</dcterms:created>
  <dcterms:modified xsi:type="dcterms:W3CDTF">2021-01-15T14:16:00Z</dcterms:modified>
</cp:coreProperties>
</file>